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82356C">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82356C">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82356C">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82356C">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82356C">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82356C">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82356C">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82356C">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82356C">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82356C">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82356C">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82356C">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82356C">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82356C">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82356C">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82356C">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82356C">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82356C">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82356C">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82356C">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82356C">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82356C">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82356C">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82356C">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82356C">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82356C">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82356C">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82356C">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82356C">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82356C">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82356C">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82356C">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82356C">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82356C">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82356C">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82356C">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82356C">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82356C">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82356C">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82356C">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82356C">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82356C">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82356C">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82356C">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82356C">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82356C">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82356C">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82356C">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82356C">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82356C">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82356C">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82356C">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82356C">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82356C">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82356C">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82356C">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82356C">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82356C">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82356C">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82356C">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82356C">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82356C">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82356C">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82356C">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82356C">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82356C">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82356C">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82356C">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82356C">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82356C">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82356C">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82356C">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82356C">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82356C">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82356C">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82356C">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82356C">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82356C">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82356C">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82356C">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82356C">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82356C">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82356C">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82356C">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82356C">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82356C">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82356C">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82356C">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82356C">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82356C">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82356C">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82356C">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82356C">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82356C">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82356C">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82356C">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82356C">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82356C">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82356C">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82356C">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82356C">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82356C">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82356C">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82356C">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82356C">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82356C">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82356C">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82356C">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82356C">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82356C">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82356C">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82356C">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82356C">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82356C">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82356C">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82356C">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82356C">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82356C">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82356C">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82356C">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82356C">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82356C">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82356C">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82356C">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82356C">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82356C">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82356C">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82356C">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82356C">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82356C">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82356C">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82356C">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82356C">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82356C">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82356C">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82356C">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82356C">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82356C">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82356C">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82356C">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82356C">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82356C">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82356C">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82356C">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82356C">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82356C">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82356C">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82356C">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82356C">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82356C">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82356C">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82356C">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82356C">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82356C">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82356C">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82356C">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82356C">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82356C">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82356C">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82356C">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82356C">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82356C">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82356C">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82356C">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82356C">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82356C">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82356C">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82356C">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82356C">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82356C">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82356C">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82356C">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82356C">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82356C">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82356C">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82356C">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82356C">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82356C">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82356C">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82356C">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82356C">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82356C">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82356C">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82356C">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82356C">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82356C">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82356C">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82356C">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82356C">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82356C">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82356C">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82356C">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82356C">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82356C">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82356C">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82356C">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82356C">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82356C">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82356C">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82356C">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82356C">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82356C">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82356C">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82356C">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82356C">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82356C">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82356C">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82356C">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82356C">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82356C">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82356C">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82356C">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82356C">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82356C">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82356C">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82356C">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82356C">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82356C">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82356C">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82356C">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82356C">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82356C">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82356C">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82356C">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82356C">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82356C">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82356C">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82356C">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82356C">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82356C">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82356C">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82356C">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82356C">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82356C">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82356C">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82356C">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82356C">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33398" w:rsidRPr="00D618C3" w:rsidRDefault="0073339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33398" w:rsidRPr="00D618C3" w:rsidRDefault="0073339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33398" w:rsidRPr="00D618C3" w:rsidRDefault="0073339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84C93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448168"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CC3AB2"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AD5B4"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629377"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C58C20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63C53"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48814A"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4741D"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6D66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E550A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4BBBB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ED2046"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B48536"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CFFAB"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7E2B7D"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lastRenderedPageBreak/>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69056778"/>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9056779"/>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9056780"/>
      <w:r>
        <w:rPr>
          <w:lang w:val="en-US"/>
        </w:rPr>
        <w:lastRenderedPageBreak/>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9056781"/>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8" w:name="_Toc535843065"/>
      <w:bookmarkStart w:id="1149" w:name="_Toc20335554"/>
      <w:bookmarkStart w:id="1150" w:name="_Toc69056782"/>
      <w:r>
        <w:rPr>
          <w:lang w:val="en-US"/>
        </w:rPr>
        <w:t>Convert facies names/symbols to facies codes</w:t>
      </w:r>
      <w:bookmarkEnd w:id="1148"/>
      <w:bookmarkEnd w:id="1149"/>
      <w:bookmarkEnd w:id="1150"/>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1" w:name="_Toc535843066"/>
      <w:bookmarkStart w:id="1152" w:name="_Toc20335555"/>
      <w:bookmarkStart w:id="1153" w:name="_Toc69056783"/>
      <w:r>
        <w:rPr>
          <w:lang w:val="en-US"/>
        </w:rPr>
        <w:t>Convert variables</w:t>
      </w:r>
      <w:r w:rsidR="00C47178">
        <w:rPr>
          <w:lang w:val="en-US"/>
        </w:rPr>
        <w:t xml:space="preserve"> with codes</w:t>
      </w:r>
      <w:r>
        <w:rPr>
          <w:lang w:val="en-US"/>
        </w:rPr>
        <w:t xml:space="preserve"> to categorical variables</w:t>
      </w:r>
      <w:bookmarkEnd w:id="1151"/>
      <w:bookmarkEnd w:id="1152"/>
      <w:bookmarkEnd w:id="115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4" w:name="_Toc20335556"/>
      <w:bookmarkStart w:id="1155" w:name="_Toc69056784"/>
      <w:r>
        <w:rPr>
          <w:lang w:val="en-US"/>
        </w:rPr>
        <w:t>Collocated transfer of</w:t>
      </w:r>
      <w:r w:rsidR="002E7563">
        <w:rPr>
          <w:lang w:val="en-US"/>
        </w:rPr>
        <w:t xml:space="preserve"> values between data sets</w:t>
      </w:r>
      <w:bookmarkEnd w:id="1154"/>
      <w:bookmarkEnd w:id="1155"/>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bookmarkStart w:id="1156" w:name="_GoBack"/>
      <w:bookmarkEnd w:id="1156"/>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7" w:name="_Toc20335557"/>
      <w:bookmarkStart w:id="1158" w:name="_Ref33510831"/>
      <w:bookmarkStart w:id="1159" w:name="_Toc69056785"/>
      <w:r>
        <w:rPr>
          <w:lang w:val="en-US"/>
        </w:rPr>
        <w:t>Account for support size bias</w:t>
      </w:r>
      <w:bookmarkEnd w:id="1157"/>
      <w:bookmarkEnd w:id="1158"/>
      <w:bookmarkEnd w:id="1159"/>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0" w:name="_Toc20335558"/>
      <w:bookmarkStart w:id="1161" w:name="_Toc69056786"/>
      <w:r>
        <w:rPr>
          <w:lang w:val="en-US"/>
        </w:rPr>
        <w:t>Flipping gridded data in wrong scan order</w:t>
      </w:r>
      <w:bookmarkEnd w:id="1160"/>
      <w:bookmarkEnd w:id="116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2"/>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3" w:name="_Ref33510713"/>
      <w:bookmarkStart w:id="1164" w:name="_Toc69056787"/>
      <w:r>
        <w:rPr>
          <w:lang w:val="en-US"/>
        </w:rPr>
        <w:t>F</w:t>
      </w:r>
      <w:r w:rsidR="002066C9">
        <w:rPr>
          <w:lang w:val="en-US"/>
        </w:rPr>
        <w:t>iltering</w:t>
      </w:r>
      <w:r>
        <w:rPr>
          <w:lang w:val="en-US"/>
        </w:rPr>
        <w:t xml:space="preserve"> data sets</w:t>
      </w:r>
      <w:bookmarkEnd w:id="1163"/>
      <w:bookmarkEnd w:id="1164"/>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5"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5"/>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6" w:name="_Toc487275119"/>
      <w:bookmarkStart w:id="1167" w:name="_Toc487288006"/>
      <w:bookmarkStart w:id="1168" w:name="_Toc502253690"/>
      <w:bookmarkStart w:id="1169" w:name="_Toc493432930"/>
      <w:bookmarkStart w:id="1170" w:name="_Toc503638581"/>
      <w:bookmarkStart w:id="1171" w:name="_Toc512843309"/>
      <w:bookmarkStart w:id="1172" w:name="_Toc524597973"/>
      <w:bookmarkStart w:id="1173" w:name="_Toc527725242"/>
      <w:bookmarkStart w:id="1174" w:name="_Toc535843067"/>
      <w:bookmarkStart w:id="1175" w:name="_Toc20335559"/>
      <w:bookmarkStart w:id="1176" w:name="_Toc13417280"/>
      <w:bookmarkStart w:id="1177" w:name="_Toc69056788"/>
      <w:r>
        <w:rPr>
          <w:lang w:val="en-US"/>
        </w:rPr>
        <w:t>Data transforms</w:t>
      </w:r>
      <w:bookmarkEnd w:id="1166"/>
      <w:bookmarkEnd w:id="1167"/>
      <w:bookmarkEnd w:id="1168"/>
      <w:bookmarkEnd w:id="1169"/>
      <w:bookmarkEnd w:id="1170"/>
      <w:bookmarkEnd w:id="1171"/>
      <w:bookmarkEnd w:id="1172"/>
      <w:bookmarkEnd w:id="1173"/>
      <w:bookmarkEnd w:id="1174"/>
      <w:bookmarkEnd w:id="1175"/>
      <w:bookmarkEnd w:id="1176"/>
      <w:bookmarkEnd w:id="117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8" w:name="_Toc474158353"/>
      <w:bookmarkStart w:id="1179" w:name="_Toc487275120"/>
      <w:bookmarkStart w:id="1180" w:name="_Toc487288007"/>
      <w:bookmarkStart w:id="1181" w:name="_Ref498246045"/>
      <w:bookmarkStart w:id="1182" w:name="_Toc502253691"/>
      <w:bookmarkStart w:id="1183" w:name="_Toc493432931"/>
      <w:bookmarkStart w:id="1184" w:name="_Toc503638582"/>
      <w:bookmarkStart w:id="1185" w:name="_Toc512843310"/>
      <w:bookmarkStart w:id="1186" w:name="_Toc524597974"/>
      <w:bookmarkStart w:id="1187" w:name="_Toc527725243"/>
      <w:bookmarkStart w:id="1188" w:name="_Ref532141480"/>
      <w:bookmarkStart w:id="1189" w:name="_Toc535843068"/>
      <w:bookmarkStart w:id="1190" w:name="_Toc20335560"/>
      <w:bookmarkStart w:id="1191" w:name="_Toc13417281"/>
      <w:bookmarkStart w:id="1192" w:name="_Ref57483979"/>
      <w:bookmarkStart w:id="1193" w:name="_Toc69056789"/>
      <w:r>
        <w:rPr>
          <w:lang w:val="en-US"/>
        </w:rPr>
        <w:t>Normal Score Transform</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5" w:name="_Toc487275121"/>
      <w:bookmarkStart w:id="1196" w:name="_Toc487288008"/>
      <w:bookmarkStart w:id="1197" w:name="_Ref488051115"/>
      <w:bookmarkStart w:id="1198" w:name="_Ref488597623"/>
      <w:bookmarkStart w:id="1199" w:name="_Ref492574516"/>
      <w:bookmarkStart w:id="1200" w:name="_Toc502253692"/>
      <w:bookmarkStart w:id="1201" w:name="_Toc493432932"/>
      <w:bookmarkStart w:id="1202" w:name="_Toc503638583"/>
      <w:bookmarkStart w:id="1203" w:name="_Ref506389551"/>
      <w:bookmarkStart w:id="1204" w:name="_Ref510020564"/>
      <w:bookmarkStart w:id="1205" w:name="_Ref510182898"/>
      <w:bookmarkStart w:id="1206" w:name="_Ref510340656"/>
      <w:bookmarkStart w:id="1207" w:name="_Toc512843311"/>
      <w:bookmarkStart w:id="1208" w:name="_Toc524597975"/>
      <w:bookmarkStart w:id="1209" w:name="_Toc527725244"/>
      <w:bookmarkStart w:id="1210" w:name="_Toc535843069"/>
      <w:bookmarkStart w:id="1211" w:name="_Toc20335561"/>
      <w:bookmarkStart w:id="1212" w:name="_Toc13417282"/>
      <w:bookmarkStart w:id="1213" w:name="_Toc69056790"/>
      <w:r>
        <w:rPr>
          <w:lang w:val="en-US"/>
        </w:rPr>
        <w:t>Fourier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5" w:name="_Toc502253693"/>
      <w:bookmarkStart w:id="1216" w:name="_Toc493432933"/>
      <w:bookmarkStart w:id="1217" w:name="_Toc503638584"/>
      <w:bookmarkStart w:id="1218" w:name="_Toc512843312"/>
      <w:bookmarkStart w:id="1219" w:name="_Toc524597976"/>
      <w:bookmarkStart w:id="1220" w:name="_Toc527725245"/>
      <w:bookmarkStart w:id="1221" w:name="_Toc535843070"/>
      <w:bookmarkStart w:id="1222" w:name="_Toc20335562"/>
      <w:bookmarkStart w:id="1223" w:name="_Toc13417283"/>
      <w:bookmarkStart w:id="1224" w:name="_Toc69056791"/>
      <w:r>
        <w:rPr>
          <w:lang w:val="en-US"/>
        </w:rPr>
        <w:t>Known issues with FT</w:t>
      </w:r>
      <w:bookmarkEnd w:id="1215"/>
      <w:bookmarkEnd w:id="1216"/>
      <w:bookmarkEnd w:id="1217"/>
      <w:bookmarkEnd w:id="1218"/>
      <w:bookmarkEnd w:id="1219"/>
      <w:bookmarkEnd w:id="1220"/>
      <w:bookmarkEnd w:id="1221"/>
      <w:bookmarkEnd w:id="1222"/>
      <w:bookmarkEnd w:id="1223"/>
      <w:bookmarkEnd w:id="122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5" w:name="_Ref492577235"/>
      <w:bookmarkStart w:id="1226" w:name="_Toc502253694"/>
      <w:bookmarkStart w:id="1227" w:name="_Toc493432934"/>
      <w:bookmarkStart w:id="1228" w:name="_Toc503638585"/>
      <w:bookmarkStart w:id="1229" w:name="_Toc512843313"/>
      <w:bookmarkStart w:id="1230" w:name="_Toc524597977"/>
      <w:bookmarkStart w:id="1231" w:name="_Toc527725246"/>
      <w:bookmarkStart w:id="1232" w:name="_Toc535843071"/>
      <w:bookmarkStart w:id="1233" w:name="_Toc20335563"/>
      <w:bookmarkStart w:id="1234" w:name="_Toc13417284"/>
      <w:bookmarkStart w:id="1235" w:name="_Toc69056792"/>
      <w:r>
        <w:rPr>
          <w:lang w:val="en-US"/>
        </w:rPr>
        <w:t>Reverse Fourier Transform</w:t>
      </w:r>
      <w:bookmarkEnd w:id="1225"/>
      <w:bookmarkEnd w:id="1226"/>
      <w:bookmarkEnd w:id="1227"/>
      <w:bookmarkEnd w:id="1228"/>
      <w:bookmarkEnd w:id="1229"/>
      <w:bookmarkEnd w:id="1230"/>
      <w:bookmarkEnd w:id="1231"/>
      <w:bookmarkEnd w:id="1232"/>
      <w:bookmarkEnd w:id="1233"/>
      <w:bookmarkEnd w:id="1234"/>
      <w:bookmarkEnd w:id="123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6" w:name="_Toc69056793"/>
      <w:r>
        <w:rPr>
          <w:lang w:val="en-US"/>
        </w:rPr>
        <w:t>Generate a random phase field</w:t>
      </w:r>
      <w:bookmarkEnd w:id="1236"/>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7" w:name="_Ref506393948"/>
      <w:bookmarkStart w:id="1238" w:name="_Toc512843314"/>
      <w:bookmarkStart w:id="1239" w:name="_Toc524597978"/>
      <w:bookmarkStart w:id="1240" w:name="_Toc527725247"/>
      <w:bookmarkStart w:id="1241" w:name="_Toc535843072"/>
      <w:bookmarkStart w:id="1242" w:name="_Toc20335564"/>
      <w:bookmarkStart w:id="1243" w:name="_Toc13417285"/>
      <w:bookmarkStart w:id="1244" w:name="_Toc69056794"/>
      <w:r>
        <w:rPr>
          <w:lang w:val="en-US"/>
        </w:rPr>
        <w:t>Singular Value Decomposition (SVD)</w:t>
      </w:r>
      <w:bookmarkEnd w:id="1237"/>
      <w:bookmarkEnd w:id="1238"/>
      <w:bookmarkEnd w:id="1239"/>
      <w:bookmarkEnd w:id="1240"/>
      <w:bookmarkEnd w:id="1241"/>
      <w:bookmarkEnd w:id="1242"/>
      <w:bookmarkEnd w:id="1243"/>
      <w:bookmarkEnd w:id="124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6" w:name="_Ref506392035"/>
      <w:bookmarkStart w:id="124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6"/>
      <w:bookmarkEnd w:id="124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49"/>
      <w:r w:rsidRPr="00E452ED">
        <w:rPr>
          <w:lang w:val="en-US"/>
        </w:rPr>
        <w:t xml:space="preserve"> The SVD Analysis Dialog.</w:t>
      </w:r>
    </w:p>
    <w:p w:rsidR="005F1152" w:rsidRDefault="005F1152" w:rsidP="005F1152">
      <w:pPr>
        <w:pStyle w:val="Ttulo3"/>
        <w:rPr>
          <w:lang w:val="en-US"/>
        </w:rPr>
      </w:pPr>
      <w:bookmarkStart w:id="1250" w:name="_Toc512843315"/>
      <w:bookmarkStart w:id="1251" w:name="_Toc524597979"/>
      <w:bookmarkStart w:id="1252" w:name="_Toc527725248"/>
      <w:bookmarkStart w:id="1253" w:name="_Toc535843073"/>
      <w:bookmarkStart w:id="1254" w:name="_Toc20335565"/>
      <w:bookmarkStart w:id="1255" w:name="_Toc13417286"/>
      <w:bookmarkStart w:id="1256" w:name="_Toc69056795"/>
      <w:r>
        <w:rPr>
          <w:lang w:val="en-US"/>
        </w:rPr>
        <w:t>Performing SVD analysis</w:t>
      </w:r>
      <w:bookmarkEnd w:id="1250"/>
      <w:bookmarkEnd w:id="1251"/>
      <w:bookmarkEnd w:id="1252"/>
      <w:bookmarkEnd w:id="1253"/>
      <w:bookmarkEnd w:id="1254"/>
      <w:bookmarkEnd w:id="1255"/>
      <w:bookmarkEnd w:id="125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9" w:name="_Toc524597980"/>
      <w:bookmarkStart w:id="1260" w:name="_Toc527725249"/>
      <w:bookmarkStart w:id="1261" w:name="_Toc535843074"/>
      <w:bookmarkStart w:id="1262" w:name="_Toc20335566"/>
      <w:bookmarkStart w:id="1263" w:name="_Toc13417287"/>
      <w:bookmarkStart w:id="1264" w:name="_Toc69056796"/>
      <w:r>
        <w:rPr>
          <w:lang w:val="en-US"/>
        </w:rPr>
        <w:t>Custom SVD analysis</w:t>
      </w:r>
      <w:bookmarkEnd w:id="1259"/>
      <w:bookmarkEnd w:id="1260"/>
      <w:bookmarkEnd w:id="1261"/>
      <w:bookmarkEnd w:id="1262"/>
      <w:bookmarkEnd w:id="1263"/>
      <w:bookmarkEnd w:id="126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6" w:name="_Toc535843075"/>
      <w:bookmarkStart w:id="1267" w:name="_Toc20335567"/>
      <w:bookmarkStart w:id="1268" w:name="_Toc13417288"/>
      <w:bookmarkStart w:id="1269" w:name="_Toc69056797"/>
      <w:r>
        <w:rPr>
          <w:lang w:val="en-US"/>
        </w:rPr>
        <w:t>Empirical Mode Decomposition (EMD)</w:t>
      </w:r>
      <w:bookmarkEnd w:id="1266"/>
      <w:bookmarkEnd w:id="1267"/>
      <w:bookmarkEnd w:id="1268"/>
      <w:bookmarkEnd w:id="126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3"/>
      <w:r w:rsidR="0030216A">
        <w:rPr>
          <w:lang w:val="en-US"/>
        </w:rPr>
        <w:t xml:space="preserve"> </w:t>
      </w:r>
    </w:p>
    <w:p w:rsidR="0030216A" w:rsidRDefault="0030216A" w:rsidP="003903F7">
      <w:pPr>
        <w:pStyle w:val="PargrafodaLista"/>
        <w:numPr>
          <w:ilvl w:val="0"/>
          <w:numId w:val="20"/>
        </w:numPr>
        <w:jc w:val="both"/>
        <w:rPr>
          <w:lang w:val="en-US"/>
        </w:rPr>
      </w:pPr>
      <w:bookmarkStart w:id="127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5"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5"/>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6" w:name="_Ref630355"/>
      <w:bookmarkStart w:id="1277" w:name="_Toc535843076"/>
      <w:bookmarkStart w:id="1278" w:name="_Toc20335568"/>
      <w:bookmarkStart w:id="1279" w:name="_Toc13417289"/>
      <w:bookmarkStart w:id="1280" w:name="_Toc69056798"/>
      <w:r>
        <w:rPr>
          <w:lang w:val="en-US"/>
        </w:rPr>
        <w:t>Gabor Analysis</w:t>
      </w:r>
      <w:bookmarkEnd w:id="1276"/>
      <w:bookmarkEnd w:id="1277"/>
      <w:bookmarkEnd w:id="1278"/>
      <w:bookmarkEnd w:id="1279"/>
      <w:bookmarkEnd w:id="128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1"/>
      <w:r w:rsidRPr="00AE5843">
        <w:rPr>
          <w:lang w:val="en-US"/>
        </w:rPr>
        <w:t xml:space="preserve"> The Gabor Analysis Dialog.</w:t>
      </w:r>
    </w:p>
    <w:p w:rsidR="00AE5843" w:rsidRDefault="00AE5843" w:rsidP="00AE5843">
      <w:pPr>
        <w:pStyle w:val="Ttulo3"/>
        <w:rPr>
          <w:lang w:val="en-US"/>
        </w:rPr>
      </w:pPr>
      <w:bookmarkStart w:id="1282" w:name="_Ref535242140"/>
      <w:bookmarkStart w:id="1283" w:name="_Toc535843077"/>
      <w:bookmarkStart w:id="1284" w:name="_Toc20335569"/>
      <w:bookmarkStart w:id="1285" w:name="_Toc13417290"/>
      <w:bookmarkStart w:id="1286" w:name="_Toc69056799"/>
      <w:r>
        <w:rPr>
          <w:lang w:val="en-US"/>
        </w:rPr>
        <w:t>Assessing the locally varying spectral content</w:t>
      </w:r>
      <w:bookmarkEnd w:id="1282"/>
      <w:bookmarkEnd w:id="1283"/>
      <w:bookmarkEnd w:id="1284"/>
      <w:bookmarkEnd w:id="1285"/>
      <w:bookmarkEnd w:id="128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7" w:name="_Toc535843078"/>
      <w:bookmarkStart w:id="1288" w:name="_Toc20335570"/>
      <w:bookmarkStart w:id="1289" w:name="_Toc13417291"/>
      <w:bookmarkStart w:id="1290" w:name="_Toc69056800"/>
      <w:r>
        <w:rPr>
          <w:lang w:val="en-US"/>
        </w:rPr>
        <w:t>Kernel aliasing</w:t>
      </w:r>
      <w:bookmarkEnd w:id="1287"/>
      <w:bookmarkEnd w:id="1288"/>
      <w:bookmarkEnd w:id="1289"/>
      <w:bookmarkEnd w:id="129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2" w:name="_Toc535843079"/>
      <w:bookmarkStart w:id="1293" w:name="_Toc20335571"/>
      <w:bookmarkStart w:id="1294" w:name="_Toc13417292"/>
      <w:bookmarkStart w:id="1295" w:name="_Toc69056801"/>
      <w:r>
        <w:rPr>
          <w:lang w:val="en-US"/>
        </w:rPr>
        <w:t>Assessing omnidirectional spectral content</w:t>
      </w:r>
      <w:bookmarkEnd w:id="1292"/>
      <w:bookmarkEnd w:id="1293"/>
      <w:bookmarkEnd w:id="1294"/>
      <w:bookmarkEnd w:id="129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6"/>
      <w:r w:rsidRPr="00342474">
        <w:rPr>
          <w:lang w:val="en-US"/>
        </w:rPr>
        <w:t xml:space="preserve"> The Scan Gabor Response Dialog.</w:t>
      </w:r>
    </w:p>
    <w:p w:rsidR="007A66FD" w:rsidRDefault="007A66FD" w:rsidP="007A66FD">
      <w:pPr>
        <w:pStyle w:val="Ttulo3"/>
        <w:rPr>
          <w:lang w:val="en-US"/>
        </w:rPr>
      </w:pPr>
      <w:bookmarkStart w:id="1297" w:name="_Toc535843080"/>
      <w:bookmarkStart w:id="1298" w:name="_Toc20335572"/>
      <w:bookmarkStart w:id="1299" w:name="_Toc13417293"/>
      <w:bookmarkStart w:id="1300" w:name="_Toc69056802"/>
      <w:r>
        <w:rPr>
          <w:lang w:val="en-US"/>
        </w:rPr>
        <w:t>Interpreting the frequency-azimuth diagram</w:t>
      </w:r>
      <w:bookmarkEnd w:id="1297"/>
      <w:bookmarkEnd w:id="1298"/>
      <w:bookmarkEnd w:id="1299"/>
      <w:bookmarkEnd w:id="130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2" w:name="_Toc535843081"/>
      <w:bookmarkStart w:id="1303" w:name="_Toc20335573"/>
      <w:bookmarkStart w:id="1304" w:name="_Toc13417294"/>
      <w:bookmarkStart w:id="1305" w:name="_Toc69056803"/>
      <w:r>
        <w:rPr>
          <w:lang w:val="en-US"/>
        </w:rPr>
        <w:t>Filtering structures</w:t>
      </w:r>
      <w:bookmarkEnd w:id="1302"/>
      <w:bookmarkEnd w:id="1303"/>
      <w:bookmarkEnd w:id="1304"/>
      <w:bookmarkEnd w:id="130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6" w:name="_Toc20335574"/>
      <w:bookmarkStart w:id="1307" w:name="_Toc13417295"/>
      <w:bookmarkStart w:id="1308" w:name="_Toc69056804"/>
      <w:r>
        <w:rPr>
          <w:lang w:val="en-US"/>
        </w:rPr>
        <w:t xml:space="preserve">Discrete </w:t>
      </w:r>
      <w:r w:rsidR="00961DE6">
        <w:rPr>
          <w:lang w:val="en-US"/>
        </w:rPr>
        <w:t>Wavelet Transform (</w:t>
      </w:r>
      <w:r>
        <w:rPr>
          <w:lang w:val="en-US"/>
        </w:rPr>
        <w:t>D</w:t>
      </w:r>
      <w:r w:rsidR="00961DE6">
        <w:rPr>
          <w:lang w:val="en-US"/>
        </w:rPr>
        <w:t>WT)</w:t>
      </w:r>
      <w:bookmarkEnd w:id="1306"/>
      <w:bookmarkEnd w:id="1307"/>
      <w:bookmarkEnd w:id="130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09"/>
      <w:r w:rsidRPr="00C00DE2">
        <w:rPr>
          <w:lang w:val="en-US"/>
        </w:rPr>
        <w:t xml:space="preserve"> The Wavelet Transform Dialog</w:t>
      </w:r>
      <w:r>
        <w:rPr>
          <w:lang w:val="en-US"/>
        </w:rPr>
        <w:t>.</w:t>
      </w:r>
    </w:p>
    <w:p w:rsidR="00101A86" w:rsidRDefault="00101A86" w:rsidP="00101A86">
      <w:pPr>
        <w:pStyle w:val="Ttulo3"/>
        <w:rPr>
          <w:lang w:val="en-US"/>
        </w:rPr>
      </w:pPr>
      <w:bookmarkStart w:id="1310" w:name="_Ref632493"/>
      <w:bookmarkStart w:id="1311" w:name="_Toc20335575"/>
      <w:bookmarkStart w:id="1312" w:name="_Toc13417296"/>
      <w:bookmarkStart w:id="1313" w:name="_Toc69056805"/>
      <w:r>
        <w:rPr>
          <w:lang w:val="en-US"/>
        </w:rPr>
        <w:t>The arrangement of the DWT result</w:t>
      </w:r>
      <w:bookmarkEnd w:id="1310"/>
      <w:bookmarkEnd w:id="1311"/>
      <w:bookmarkEnd w:id="1312"/>
      <w:bookmarkEnd w:id="1313"/>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4"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4"/>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5"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5"/>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6" w:name="_Toc20335576"/>
      <w:bookmarkStart w:id="1317" w:name="_Toc13417297"/>
      <w:bookmarkStart w:id="1318" w:name="_Toc69056806"/>
      <w:r>
        <w:rPr>
          <w:lang w:val="en-US"/>
        </w:rPr>
        <w:t>Building the scalogram cubes</w:t>
      </w:r>
      <w:bookmarkEnd w:id="1316"/>
      <w:bookmarkEnd w:id="1317"/>
      <w:bookmarkEnd w:id="1318"/>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9"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19"/>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0" w:name="_Toc20335577"/>
      <w:bookmarkStart w:id="1321" w:name="_Toc13417298"/>
      <w:bookmarkStart w:id="1322" w:name="_Toc69056807"/>
      <w:r>
        <w:rPr>
          <w:lang w:val="en-US"/>
        </w:rPr>
        <w:t>Th</w:t>
      </w:r>
      <w:r w:rsidR="003B7918">
        <w:rPr>
          <w:lang w:val="en-US"/>
        </w:rPr>
        <w:t>resholding</w:t>
      </w:r>
      <w:bookmarkEnd w:id="1320"/>
      <w:bookmarkEnd w:id="1321"/>
      <w:bookmarkEnd w:id="1322"/>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3"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3"/>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4" w:name="_Toc20335578"/>
      <w:bookmarkStart w:id="1325" w:name="_Toc13417299"/>
      <w:bookmarkStart w:id="1326" w:name="_Toc69056808"/>
      <w:r>
        <w:rPr>
          <w:lang w:val="en-US"/>
        </w:rPr>
        <w:t>Back transform</w:t>
      </w:r>
      <w:bookmarkEnd w:id="1324"/>
      <w:bookmarkEnd w:id="1325"/>
      <w:bookmarkEnd w:id="132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28" w:name="_Toc474158357"/>
      <w:bookmarkStart w:id="1329" w:name="_Ref476392917"/>
      <w:bookmarkStart w:id="1330" w:name="_Ref480561511"/>
      <w:bookmarkStart w:id="1331" w:name="_Toc487275122"/>
      <w:bookmarkStart w:id="1332" w:name="_Toc487288009"/>
      <w:bookmarkStart w:id="1333" w:name="_Toc502253695"/>
      <w:bookmarkStart w:id="1334" w:name="_Toc493432935"/>
      <w:bookmarkStart w:id="1335" w:name="_Toc503638586"/>
      <w:bookmarkStart w:id="1336" w:name="_Toc512843316"/>
      <w:bookmarkStart w:id="1337" w:name="_Toc524597981"/>
      <w:bookmarkStart w:id="1338" w:name="_Toc527725250"/>
      <w:bookmarkStart w:id="1339" w:name="_Ref535582264"/>
      <w:bookmarkStart w:id="1340" w:name="_Toc535843082"/>
      <w:bookmarkStart w:id="1341" w:name="_Toc20335579"/>
      <w:bookmarkStart w:id="1342" w:name="_Toc13417300"/>
      <w:bookmarkStart w:id="1343" w:name="_Toc69056809"/>
      <w:r>
        <w:rPr>
          <w:lang w:val="en-US"/>
        </w:rPr>
        <w:t>Data classification</w:t>
      </w:r>
      <w:bookmarkEnd w:id="1111"/>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4" w:name="_Toc474158358"/>
      <w:bookmarkStart w:id="1345" w:name="_Ref477011266"/>
      <w:bookmarkStart w:id="1346" w:name="_Ref478306062"/>
      <w:bookmarkStart w:id="1347" w:name="_Toc487275123"/>
      <w:bookmarkStart w:id="1348" w:name="_Toc487288010"/>
      <w:bookmarkStart w:id="1349" w:name="_Ref501996988"/>
      <w:bookmarkStart w:id="1350" w:name="_Toc502253696"/>
      <w:bookmarkStart w:id="1351" w:name="_Toc493432936"/>
      <w:bookmarkStart w:id="1352" w:name="_Toc503638587"/>
      <w:bookmarkStart w:id="1353" w:name="_Toc512843317"/>
      <w:bookmarkStart w:id="1354" w:name="_Toc524597982"/>
      <w:bookmarkStart w:id="1355" w:name="_Toc527725251"/>
      <w:bookmarkStart w:id="1356" w:name="_Ref535503282"/>
      <w:bookmarkStart w:id="1357" w:name="_Ref536084027"/>
      <w:bookmarkStart w:id="1358" w:name="_Toc535843083"/>
      <w:bookmarkStart w:id="1359" w:name="_Toc20335580"/>
      <w:bookmarkStart w:id="1360" w:name="_Toc13417301"/>
      <w:bookmarkStart w:id="1361" w:name="_Ref48138691"/>
      <w:bookmarkStart w:id="1362" w:name="_Toc69056810"/>
      <w:r>
        <w:rPr>
          <w:lang w:val="en-US"/>
        </w:rPr>
        <w:t>Category definition</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4" w:name="_Toc474158359"/>
      <w:bookmarkStart w:id="1365" w:name="_Toc487275124"/>
      <w:bookmarkStart w:id="1366" w:name="_Toc487288011"/>
      <w:bookmarkStart w:id="1367" w:name="_Ref501996990"/>
      <w:bookmarkStart w:id="1368" w:name="_Toc502253697"/>
      <w:bookmarkStart w:id="1369" w:name="_Toc493432937"/>
      <w:bookmarkStart w:id="1370" w:name="_Toc503638588"/>
      <w:bookmarkStart w:id="1371" w:name="_Toc512843318"/>
      <w:bookmarkStart w:id="1372" w:name="_Toc524597983"/>
      <w:bookmarkStart w:id="1373" w:name="_Toc527725252"/>
      <w:bookmarkStart w:id="1374" w:name="_Toc535843084"/>
      <w:bookmarkStart w:id="1375" w:name="_Toc20335581"/>
      <w:bookmarkStart w:id="1376" w:name="_Toc13417302"/>
      <w:bookmarkStart w:id="1377" w:name="_Toc69056811"/>
      <w:r>
        <w:rPr>
          <w:lang w:val="en-US"/>
        </w:rPr>
        <w:t>Univariate</w:t>
      </w:r>
      <w:r w:rsidR="00302F3C">
        <w:rPr>
          <w:lang w:val="en-US"/>
        </w:rPr>
        <w:t xml:space="preserve"> classification</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7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79"/>
      <w:r w:rsidRPr="00C81DF9">
        <w:rPr>
          <w:lang w:val="en-US"/>
        </w:rPr>
        <w:t xml:space="preserve"> The dialog used to specify ranges of values to be mapped into categories.</w:t>
      </w:r>
    </w:p>
    <w:p w:rsidR="00302F3C" w:rsidRDefault="007C147C" w:rsidP="00302F3C">
      <w:pPr>
        <w:pStyle w:val="Ttulo2"/>
        <w:rPr>
          <w:lang w:val="en-US"/>
        </w:rPr>
      </w:pPr>
      <w:bookmarkStart w:id="1380" w:name="_Toc487275125"/>
      <w:bookmarkStart w:id="1381" w:name="_Toc487288012"/>
      <w:bookmarkStart w:id="1382" w:name="_Toc502253698"/>
      <w:bookmarkStart w:id="1383" w:name="_Toc493432938"/>
      <w:bookmarkStart w:id="1384" w:name="_Toc503638589"/>
      <w:bookmarkStart w:id="1385" w:name="_Toc512843319"/>
      <w:bookmarkStart w:id="1386" w:name="_Toc524597984"/>
      <w:bookmarkStart w:id="1387" w:name="_Toc527725253"/>
      <w:bookmarkStart w:id="1388" w:name="_Toc535843085"/>
      <w:bookmarkStart w:id="1389" w:name="_Toc20335582"/>
      <w:bookmarkStart w:id="1390" w:name="_Toc13417303"/>
      <w:bookmarkStart w:id="1391" w:name="_Toc69056812"/>
      <w:r>
        <w:rPr>
          <w:lang w:val="en-US"/>
        </w:rPr>
        <w:t xml:space="preserve">(CONSIDERING) </w:t>
      </w:r>
      <w:bookmarkStart w:id="1392" w:name="_Toc474158360"/>
      <w:r w:rsidR="00DC4728">
        <w:rPr>
          <w:lang w:val="en-US"/>
        </w:rPr>
        <w:t>Bivariate</w:t>
      </w:r>
      <w:r w:rsidR="00302F3C">
        <w:rPr>
          <w:lang w:val="en-US"/>
        </w:rPr>
        <w:t xml:space="preserve"> classification</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rsidR="00302F3C" w:rsidRDefault="007C147C" w:rsidP="00302F3C">
      <w:pPr>
        <w:pStyle w:val="Ttulo2"/>
        <w:rPr>
          <w:lang w:val="en-US"/>
        </w:rPr>
      </w:pPr>
      <w:bookmarkStart w:id="1393" w:name="_Toc487275126"/>
      <w:bookmarkStart w:id="1394" w:name="_Toc487288013"/>
      <w:bookmarkStart w:id="1395" w:name="_Toc502253699"/>
      <w:bookmarkStart w:id="1396" w:name="_Toc493432939"/>
      <w:bookmarkStart w:id="1397" w:name="_Toc503638590"/>
      <w:bookmarkStart w:id="1398" w:name="_Toc512843320"/>
      <w:bookmarkStart w:id="1399" w:name="_Toc524597985"/>
      <w:bookmarkStart w:id="1400" w:name="_Toc527725254"/>
      <w:bookmarkStart w:id="1401" w:name="_Toc535843086"/>
      <w:bookmarkStart w:id="1402" w:name="_Toc20335583"/>
      <w:bookmarkStart w:id="1403" w:name="_Toc13417304"/>
      <w:bookmarkStart w:id="1404" w:name="_Toc69056813"/>
      <w:r>
        <w:rPr>
          <w:lang w:val="en-US"/>
        </w:rPr>
        <w:t xml:space="preserve">(CONSIDERING) </w:t>
      </w:r>
      <w:bookmarkStart w:id="1405" w:name="_Toc474158361"/>
      <w:r w:rsidR="00302F3C">
        <w:rPr>
          <w:lang w:val="en-US"/>
        </w:rPr>
        <w:t>Ternary diagram classific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rsidR="00302F3C" w:rsidRDefault="00EF3F32" w:rsidP="00302F3C">
      <w:pPr>
        <w:pStyle w:val="Ttulo2"/>
        <w:rPr>
          <w:lang w:val="en-US"/>
        </w:rPr>
      </w:pPr>
      <w:bookmarkStart w:id="1406" w:name="_Toc502253700"/>
      <w:bookmarkStart w:id="1407" w:name="_Toc474158362"/>
      <w:bookmarkStart w:id="1408" w:name="_Toc503638591"/>
      <w:bookmarkStart w:id="1409" w:name="_Toc512843321"/>
      <w:bookmarkStart w:id="1410" w:name="_Toc524597986"/>
      <w:bookmarkStart w:id="1411" w:name="_Toc527725255"/>
      <w:bookmarkStart w:id="1412" w:name="_Toc535843087"/>
      <w:bookmarkStart w:id="1413" w:name="_Toc20335584"/>
      <w:bookmarkStart w:id="1414" w:name="_Toc13417305"/>
      <w:bookmarkStart w:id="1415" w:name="_Toc69056814"/>
      <w:bookmarkStart w:id="1416" w:name="_Toc487275127"/>
      <w:bookmarkStart w:id="1417" w:name="_Toc487288014"/>
      <w:r>
        <w:rPr>
          <w:lang w:val="en-US"/>
        </w:rPr>
        <w:t>Highly m</w:t>
      </w:r>
      <w:r w:rsidR="00DC4728">
        <w:rPr>
          <w:lang w:val="en-US"/>
        </w:rPr>
        <w:t>ultivariate</w:t>
      </w:r>
      <w:r w:rsidR="00302F3C">
        <w:rPr>
          <w:lang w:val="en-US"/>
        </w:rPr>
        <w:t xml:space="preserve"> classification</w:t>
      </w:r>
      <w:bookmarkEnd w:id="1406"/>
      <w:bookmarkEnd w:id="1407"/>
      <w:bookmarkEnd w:id="1408"/>
      <w:bookmarkEnd w:id="1409"/>
      <w:bookmarkEnd w:id="1410"/>
      <w:bookmarkEnd w:id="1411"/>
      <w:bookmarkEnd w:id="1412"/>
      <w:bookmarkEnd w:id="1413"/>
      <w:bookmarkEnd w:id="1414"/>
      <w:bookmarkEnd w:id="141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8" w:name="_Ref501998668"/>
      <w:bookmarkStart w:id="1419" w:name="_Toc502253701"/>
      <w:bookmarkStart w:id="1420" w:name="_Toc503638592"/>
      <w:bookmarkStart w:id="1421" w:name="_Toc512843322"/>
      <w:bookmarkStart w:id="1422" w:name="_Toc524597987"/>
      <w:bookmarkStart w:id="1423" w:name="_Toc527725256"/>
      <w:bookmarkStart w:id="1424" w:name="_Toc535843088"/>
      <w:bookmarkStart w:id="1425" w:name="_Toc20335585"/>
      <w:bookmarkStart w:id="1426" w:name="_Toc13417306"/>
      <w:bookmarkStart w:id="1427" w:name="_Toc69056815"/>
      <w:r>
        <w:rPr>
          <w:lang w:val="en-US"/>
        </w:rPr>
        <w:t>CART</w:t>
      </w:r>
      <w:bookmarkEnd w:id="1418"/>
      <w:bookmarkEnd w:id="1419"/>
      <w:bookmarkEnd w:id="1420"/>
      <w:bookmarkEnd w:id="1421"/>
      <w:bookmarkEnd w:id="1422"/>
      <w:bookmarkEnd w:id="1423"/>
      <w:bookmarkEnd w:id="1424"/>
      <w:bookmarkEnd w:id="1425"/>
      <w:bookmarkEnd w:id="1426"/>
      <w:bookmarkEnd w:id="142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2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29"/>
      <w:r w:rsidRPr="00F34AF5">
        <w:rPr>
          <w:lang w:val="en-US"/>
        </w:rPr>
        <w:t xml:space="preserve"> Parameters for classification or regression with CART.</w:t>
      </w:r>
    </w:p>
    <w:p w:rsidR="00273461" w:rsidRDefault="00273461" w:rsidP="00273461">
      <w:pPr>
        <w:pStyle w:val="Ttulo3"/>
        <w:rPr>
          <w:lang w:val="en-US"/>
        </w:rPr>
      </w:pPr>
      <w:bookmarkStart w:id="1430" w:name="_Ref502002667"/>
      <w:bookmarkStart w:id="1431" w:name="_Toc502253702"/>
      <w:bookmarkStart w:id="1432" w:name="_Toc503638593"/>
      <w:bookmarkStart w:id="1433" w:name="_Toc512843323"/>
      <w:bookmarkStart w:id="1434" w:name="_Toc524597988"/>
      <w:bookmarkStart w:id="1435" w:name="_Toc527725257"/>
      <w:bookmarkStart w:id="1436" w:name="_Toc535843089"/>
      <w:bookmarkStart w:id="1437" w:name="_Toc20335586"/>
      <w:bookmarkStart w:id="1438" w:name="_Toc13417307"/>
      <w:bookmarkStart w:id="1439" w:name="_Toc69056816"/>
      <w:r>
        <w:rPr>
          <w:lang w:val="en-US"/>
        </w:rPr>
        <w:t>Random Forest (RF)</w:t>
      </w:r>
      <w:bookmarkEnd w:id="1430"/>
      <w:bookmarkEnd w:id="1431"/>
      <w:bookmarkEnd w:id="1432"/>
      <w:bookmarkEnd w:id="1433"/>
      <w:bookmarkEnd w:id="1434"/>
      <w:bookmarkEnd w:id="1435"/>
      <w:bookmarkEnd w:id="1436"/>
      <w:bookmarkEnd w:id="1437"/>
      <w:bookmarkEnd w:id="1438"/>
      <w:bookmarkEnd w:id="143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1" w:name="_Ref466989506"/>
      <w:bookmarkStart w:id="1442" w:name="_Toc474158363"/>
      <w:bookmarkStart w:id="1443" w:name="_Toc487275128"/>
      <w:bookmarkStart w:id="1444" w:name="_Toc487288015"/>
      <w:bookmarkStart w:id="1445" w:name="_Toc502253703"/>
      <w:bookmarkStart w:id="1446" w:name="_Toc493432941"/>
      <w:bookmarkStart w:id="1447" w:name="_Toc503638594"/>
      <w:bookmarkStart w:id="1448" w:name="_Toc512843324"/>
      <w:bookmarkStart w:id="1449" w:name="_Toc524597989"/>
      <w:bookmarkStart w:id="1450" w:name="_Toc527725258"/>
      <w:bookmarkStart w:id="1451" w:name="_Toc535843090"/>
      <w:bookmarkStart w:id="1452" w:name="_Toc20335587"/>
      <w:bookmarkStart w:id="1453" w:name="_Toc13417308"/>
      <w:bookmarkStart w:id="1454" w:name="_Toc69056817"/>
      <w:bookmarkEnd w:id="1416"/>
      <w:bookmarkEnd w:id="1417"/>
      <w:r>
        <w:rPr>
          <w:lang w:val="en-US"/>
        </w:rPr>
        <w:t>Variography</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6" w:name="_Toc474158364"/>
      <w:bookmarkStart w:id="1457" w:name="_Toc487275129"/>
      <w:bookmarkStart w:id="1458" w:name="_Toc487288016"/>
      <w:bookmarkStart w:id="1459" w:name="_Toc502253704"/>
      <w:bookmarkStart w:id="1460" w:name="_Toc493432942"/>
      <w:bookmarkStart w:id="1461" w:name="_Toc503638595"/>
      <w:bookmarkStart w:id="1462" w:name="_Ref506389579"/>
      <w:bookmarkStart w:id="1463" w:name="_Toc512843325"/>
      <w:bookmarkStart w:id="1464" w:name="_Toc524597990"/>
      <w:bookmarkStart w:id="1465" w:name="_Toc527725259"/>
      <w:bookmarkStart w:id="1466" w:name="_Ref13154837"/>
      <w:bookmarkStart w:id="1467" w:name="_Toc535843091"/>
      <w:bookmarkStart w:id="1468" w:name="_Toc20335588"/>
      <w:bookmarkStart w:id="1469" w:name="_Toc13417309"/>
      <w:bookmarkStart w:id="1470" w:name="_Toc69056818"/>
      <w:r>
        <w:rPr>
          <w:lang w:val="en-US"/>
        </w:rPr>
        <w:lastRenderedPageBreak/>
        <w:t>Variogram map</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5" w:name="_Toc474158365"/>
      <w:bookmarkStart w:id="1476" w:name="_Toc487275130"/>
      <w:bookmarkStart w:id="1477" w:name="_Toc487288017"/>
      <w:bookmarkStart w:id="1478" w:name="_Ref498782467"/>
      <w:bookmarkStart w:id="1479" w:name="_Toc502253705"/>
      <w:bookmarkStart w:id="1480" w:name="_Toc493432943"/>
      <w:bookmarkStart w:id="1481" w:name="_Toc503638596"/>
      <w:bookmarkStart w:id="1482" w:name="_Toc512843326"/>
      <w:bookmarkStart w:id="1483" w:name="_Toc524597991"/>
      <w:bookmarkStart w:id="1484" w:name="_Toc527725260"/>
      <w:bookmarkStart w:id="1485" w:name="_Toc535843092"/>
      <w:bookmarkStart w:id="1486" w:name="_Toc20335589"/>
      <w:bookmarkStart w:id="1487" w:name="_Toc13417310"/>
      <w:bookmarkStart w:id="1488" w:name="_Toc69056819"/>
      <w:r>
        <w:rPr>
          <w:lang w:val="en-US"/>
        </w:rPr>
        <w:t>Experimental variogram</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8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1"/>
      <w:r w:rsidRPr="00523F58">
        <w:rPr>
          <w:lang w:val="en-US"/>
        </w:rPr>
        <w:t xml:space="preserve"> an experimental vertical variogram.</w:t>
      </w:r>
    </w:p>
    <w:p w:rsidR="00181C50" w:rsidRDefault="00181C50" w:rsidP="00181C50">
      <w:pPr>
        <w:pStyle w:val="Ttulo2"/>
        <w:rPr>
          <w:lang w:val="en-US"/>
        </w:rPr>
      </w:pPr>
      <w:bookmarkStart w:id="1492" w:name="_Toc474158366"/>
      <w:bookmarkStart w:id="1493" w:name="_Ref476395695"/>
      <w:bookmarkStart w:id="1494" w:name="_Toc487275131"/>
      <w:bookmarkStart w:id="1495" w:name="_Toc487288018"/>
      <w:bookmarkStart w:id="1496" w:name="_Toc502253706"/>
      <w:bookmarkStart w:id="1497" w:name="_Toc493432944"/>
      <w:bookmarkStart w:id="1498" w:name="_Toc503638597"/>
      <w:bookmarkStart w:id="1499" w:name="_Toc512843327"/>
      <w:bookmarkStart w:id="1500" w:name="_Toc524597992"/>
      <w:bookmarkStart w:id="1501" w:name="_Toc527725261"/>
      <w:bookmarkStart w:id="1502" w:name="_Toc535843093"/>
      <w:bookmarkStart w:id="1503" w:name="_Toc20335590"/>
      <w:bookmarkStart w:id="1504" w:name="_Toc13417311"/>
      <w:bookmarkStart w:id="1505" w:name="_Toc69056820"/>
      <w:r>
        <w:rPr>
          <w:lang w:val="en-US"/>
        </w:rPr>
        <w:t>Fitting a variogram model</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8" w:name="_Ref466989002"/>
      <w:bookmarkStart w:id="1509" w:name="_Toc474158367"/>
      <w:bookmarkStart w:id="1510" w:name="_Toc487275132"/>
      <w:bookmarkStart w:id="1511" w:name="_Toc487288019"/>
      <w:bookmarkStart w:id="1512" w:name="_Toc502253707"/>
      <w:bookmarkStart w:id="1513" w:name="_Toc493432945"/>
      <w:bookmarkStart w:id="1514" w:name="_Toc503638598"/>
      <w:bookmarkStart w:id="1515" w:name="_Toc512843328"/>
      <w:bookmarkStart w:id="1516" w:name="_Toc524597993"/>
      <w:bookmarkStart w:id="1517" w:name="_Toc527725262"/>
      <w:bookmarkStart w:id="1518" w:name="_Toc535843094"/>
      <w:bookmarkStart w:id="1519" w:name="_Toc20335591"/>
      <w:bookmarkStart w:id="1520" w:name="_Toc13417312"/>
      <w:bookmarkStart w:id="1521" w:name="_Toc69056821"/>
      <w:r>
        <w:rPr>
          <w:lang w:val="en-US"/>
        </w:rPr>
        <w:t>Cross variogram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2" w:name="_Toc474158368"/>
      <w:bookmarkStart w:id="1523" w:name="_Ref481308036"/>
      <w:bookmarkStart w:id="1524" w:name="_Toc487275133"/>
      <w:bookmarkStart w:id="1525" w:name="_Toc487288020"/>
      <w:bookmarkStart w:id="1526" w:name="_Toc502253708"/>
      <w:bookmarkStart w:id="1527" w:name="_Toc493432946"/>
      <w:bookmarkStart w:id="1528" w:name="_Toc503638599"/>
      <w:bookmarkStart w:id="1529" w:name="_Toc512843329"/>
      <w:bookmarkStart w:id="1530" w:name="_Toc524597994"/>
      <w:bookmarkStart w:id="1531" w:name="_Toc527725263"/>
      <w:bookmarkStart w:id="1532" w:name="_Toc535843095"/>
      <w:bookmarkStart w:id="1533" w:name="_Toc20335592"/>
      <w:bookmarkStart w:id="1534" w:name="_Toc13417313"/>
      <w:bookmarkStart w:id="1535" w:name="_Toc69056822"/>
      <w:r w:rsidRPr="001023D4">
        <w:rPr>
          <w:i/>
          <w:lang w:val="en-US"/>
        </w:rPr>
        <w:t>A priori</w:t>
      </w:r>
      <w:r>
        <w:rPr>
          <w:lang w:val="en-US"/>
        </w:rPr>
        <w:t xml:space="preserve"> variogram models</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7" w:name="_Toc502253709"/>
      <w:bookmarkStart w:id="1538" w:name="_Toc493432947"/>
      <w:bookmarkStart w:id="1539" w:name="_Toc503638600"/>
      <w:bookmarkStart w:id="1540" w:name="_Toc512843330"/>
      <w:bookmarkStart w:id="1541" w:name="_Toc524597995"/>
      <w:bookmarkStart w:id="1542" w:name="_Toc527725264"/>
      <w:bookmarkStart w:id="1543" w:name="_Toc535843096"/>
      <w:bookmarkStart w:id="1544" w:name="_Toc20335593"/>
      <w:bookmarkStart w:id="1545" w:name="_Toc13417314"/>
      <w:bookmarkStart w:id="1546" w:name="_Toc69056823"/>
      <w:bookmarkStart w:id="1547" w:name="_Toc474158369"/>
      <w:r>
        <w:rPr>
          <w:lang w:val="en-US"/>
        </w:rPr>
        <w:t xml:space="preserve">Variograms of </w:t>
      </w:r>
      <w:r w:rsidR="00D47990">
        <w:rPr>
          <w:lang w:val="en-US"/>
        </w:rPr>
        <w:t>a realization ensemble in a single file</w:t>
      </w:r>
      <w:bookmarkEnd w:id="1537"/>
      <w:bookmarkEnd w:id="1538"/>
      <w:bookmarkEnd w:id="1539"/>
      <w:bookmarkEnd w:id="1540"/>
      <w:bookmarkEnd w:id="1541"/>
      <w:bookmarkEnd w:id="1542"/>
      <w:bookmarkEnd w:id="1543"/>
      <w:bookmarkEnd w:id="1544"/>
      <w:bookmarkEnd w:id="1545"/>
      <w:bookmarkEnd w:id="15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9" w:name="_Toc502253710"/>
      <w:bookmarkStart w:id="1550" w:name="_Toc493432948"/>
      <w:bookmarkStart w:id="1551" w:name="_Toc503638601"/>
      <w:bookmarkStart w:id="1552" w:name="_Toc512843331"/>
      <w:bookmarkStart w:id="1553" w:name="_Toc524597996"/>
      <w:bookmarkStart w:id="1554" w:name="_Toc527725265"/>
      <w:bookmarkStart w:id="1555" w:name="_Toc535843097"/>
      <w:bookmarkStart w:id="1556" w:name="_Toc20335594"/>
      <w:bookmarkStart w:id="1557" w:name="_Toc13417315"/>
      <w:bookmarkStart w:id="1558" w:name="_Toc69056824"/>
      <w:r>
        <w:rPr>
          <w:lang w:val="en-US"/>
        </w:rPr>
        <w:t xml:space="preserve">Variograms of a realization ensemble </w:t>
      </w:r>
      <w:r w:rsidR="00B75B67">
        <w:rPr>
          <w:lang w:val="en-US"/>
        </w:rPr>
        <w:t>across separate files</w:t>
      </w:r>
      <w:bookmarkEnd w:id="1549"/>
      <w:bookmarkEnd w:id="1550"/>
      <w:bookmarkEnd w:id="1551"/>
      <w:bookmarkEnd w:id="1552"/>
      <w:bookmarkEnd w:id="1553"/>
      <w:bookmarkEnd w:id="1554"/>
      <w:bookmarkEnd w:id="1555"/>
      <w:bookmarkEnd w:id="1556"/>
      <w:bookmarkEnd w:id="1557"/>
      <w:bookmarkEnd w:id="155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9" w:name="_Ref13241712"/>
      <w:bookmarkStart w:id="1560" w:name="_Toc535843098"/>
      <w:bookmarkStart w:id="1561" w:name="_Toc20335595"/>
      <w:bookmarkStart w:id="1562" w:name="_Toc13417316"/>
      <w:bookmarkStart w:id="1563" w:name="_Toc69056825"/>
      <w:bookmarkStart w:id="1564" w:name="_Toc512843332"/>
      <w:bookmarkStart w:id="1565" w:name="_Toc524597997"/>
      <w:bookmarkStart w:id="1566" w:name="_Toc527725266"/>
      <w:r>
        <w:rPr>
          <w:lang w:val="en-US"/>
        </w:rPr>
        <w:t>Fast computing of</w:t>
      </w:r>
      <w:r w:rsidR="00572134">
        <w:rPr>
          <w:lang w:val="en-US"/>
        </w:rPr>
        <w:t xml:space="preserve"> variogram map</w:t>
      </w:r>
      <w:bookmarkEnd w:id="1559"/>
      <w:bookmarkEnd w:id="1560"/>
      <w:bookmarkEnd w:id="1561"/>
      <w:bookmarkEnd w:id="1562"/>
      <w:bookmarkEnd w:id="1563"/>
    </w:p>
    <w:bookmarkEnd w:id="1564"/>
    <w:bookmarkEnd w:id="1565"/>
    <w:bookmarkEnd w:id="1566"/>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7" w:name="_Ref13154754"/>
      <w:bookmarkStart w:id="1568" w:name="_Toc20335596"/>
      <w:bookmarkStart w:id="1569" w:name="_Toc13417317"/>
      <w:bookmarkStart w:id="1570" w:name="_Toc69056826"/>
      <w:r>
        <w:rPr>
          <w:lang w:val="en-US"/>
        </w:rPr>
        <w:t>Based on the Fourier Integral Method</w:t>
      </w:r>
      <w:bookmarkEnd w:id="1567"/>
      <w:bookmarkEnd w:id="1568"/>
      <w:bookmarkEnd w:id="1569"/>
      <w:bookmarkEnd w:id="1570"/>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2" w:name="_Toc20335597"/>
      <w:bookmarkStart w:id="1573" w:name="_Toc13417318"/>
      <w:bookmarkStart w:id="1574" w:name="_Toc69056827"/>
      <w:r>
        <w:rPr>
          <w:lang w:val="en-US"/>
        </w:rPr>
        <w:t>Based on a spectral method</w:t>
      </w:r>
      <w:bookmarkEnd w:id="1572"/>
      <w:bookmarkEnd w:id="1573"/>
      <w:bookmarkEnd w:id="1574"/>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5" w:name="_Toc512843333"/>
      <w:bookmarkStart w:id="1576" w:name="_Toc524597998"/>
      <w:bookmarkStart w:id="1577" w:name="_Toc527725267"/>
      <w:bookmarkStart w:id="1578" w:name="_Ref13241155"/>
      <w:bookmarkStart w:id="1579" w:name="_Toc535843099"/>
      <w:bookmarkStart w:id="1580" w:name="_Toc20335598"/>
      <w:bookmarkStart w:id="1581" w:name="_Toc13417319"/>
      <w:bookmarkStart w:id="1582" w:name="_Toc69056828"/>
      <w:r>
        <w:rPr>
          <w:lang w:val="en-US"/>
        </w:rPr>
        <w:t>Point sets</w:t>
      </w:r>
      <w:bookmarkEnd w:id="1575"/>
      <w:bookmarkEnd w:id="1576"/>
      <w:bookmarkEnd w:id="1577"/>
      <w:bookmarkEnd w:id="1578"/>
      <w:bookmarkEnd w:id="1579"/>
      <w:bookmarkEnd w:id="1580"/>
      <w:bookmarkEnd w:id="1581"/>
      <w:bookmarkEnd w:id="158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3" w:name="_Ref13239823"/>
      <w:bookmarkStart w:id="1584" w:name="_Toc20335599"/>
      <w:bookmarkStart w:id="1585" w:name="_Toc13417320"/>
      <w:bookmarkStart w:id="1586" w:name="_Toc69056829"/>
      <w:r>
        <w:rPr>
          <w:lang w:val="en-US"/>
        </w:rPr>
        <w:t>Full 2D automatic variogram fitting and decomposition</w:t>
      </w:r>
      <w:bookmarkEnd w:id="1583"/>
      <w:bookmarkEnd w:id="1584"/>
      <w:bookmarkEnd w:id="1585"/>
      <w:bookmarkEnd w:id="1586"/>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88"/>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9" w:name="_Ref13241962"/>
      <w:bookmarkStart w:id="1590" w:name="_Toc20335600"/>
      <w:bookmarkStart w:id="1591" w:name="_Toc13417321"/>
      <w:bookmarkStart w:id="1592" w:name="_Toc69056830"/>
      <w:r>
        <w:rPr>
          <w:lang w:val="en-US"/>
        </w:rPr>
        <w:t xml:space="preserve">Parameters of </w:t>
      </w:r>
      <w:r w:rsidR="00F969C1">
        <w:rPr>
          <w:lang w:val="en-US"/>
        </w:rPr>
        <w:t>Simulated Annealing with Gradient Descent in tandem (SA+GD)</w:t>
      </w:r>
      <w:bookmarkEnd w:id="1589"/>
      <w:bookmarkEnd w:id="1590"/>
      <w:bookmarkEnd w:id="1591"/>
      <w:bookmarkEnd w:id="1592"/>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3" w:name="_Toc20335601"/>
      <w:bookmarkStart w:id="1594" w:name="_Toc13417322"/>
      <w:bookmarkStart w:id="1595" w:name="_Toc69056831"/>
      <w:r>
        <w:rPr>
          <w:lang w:val="en-US"/>
        </w:rPr>
        <w:t xml:space="preserve">Parameters of </w:t>
      </w:r>
      <w:r w:rsidR="00F969C1">
        <w:rPr>
          <w:lang w:val="en-US"/>
        </w:rPr>
        <w:t>Line Search with Restart (LSRS)</w:t>
      </w:r>
      <w:bookmarkEnd w:id="1593"/>
      <w:bookmarkEnd w:id="1594"/>
      <w:bookmarkEnd w:id="1595"/>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6" w:name="_Toc20335602"/>
      <w:bookmarkStart w:id="1597" w:name="_Toc13417323"/>
      <w:bookmarkStart w:id="1598" w:name="_Toc69056832"/>
      <w:r>
        <w:rPr>
          <w:lang w:val="en-US"/>
        </w:rPr>
        <w:t xml:space="preserve">Parameters of </w:t>
      </w:r>
      <w:r w:rsidR="00F969C1">
        <w:rPr>
          <w:lang w:val="en-US"/>
        </w:rPr>
        <w:t>Particle Swarm Optimization (PSO)</w:t>
      </w:r>
      <w:bookmarkEnd w:id="1596"/>
      <w:bookmarkEnd w:id="1597"/>
      <w:bookmarkEnd w:id="159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9" w:name="_Ref13242108"/>
      <w:bookmarkStart w:id="1600" w:name="_Toc20335603"/>
      <w:bookmarkStart w:id="1601" w:name="_Toc13417324"/>
      <w:bookmarkStart w:id="1602" w:name="_Toc69056833"/>
      <w:r>
        <w:rPr>
          <w:lang w:val="en-US"/>
        </w:rPr>
        <w:t xml:space="preserve">Parameters of </w:t>
      </w:r>
      <w:r w:rsidR="00F969C1">
        <w:rPr>
          <w:lang w:val="en-US"/>
        </w:rPr>
        <w:t>Genetic Algorithm (Genetic)</w:t>
      </w:r>
      <w:bookmarkEnd w:id="1599"/>
      <w:bookmarkEnd w:id="1600"/>
      <w:bookmarkEnd w:id="1601"/>
      <w:bookmarkEnd w:id="160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3" w:name="_Ref13417109"/>
      <w:bookmarkStart w:id="1604" w:name="_Toc20335604"/>
      <w:bookmarkStart w:id="1605" w:name="_Toc13417325"/>
      <w:bookmarkStart w:id="1606" w:name="_Toc69056834"/>
      <w:r>
        <w:rPr>
          <w:lang w:val="en-US"/>
        </w:rPr>
        <w:t>Manual fitting of models</w:t>
      </w:r>
      <w:bookmarkEnd w:id="1603"/>
      <w:bookmarkEnd w:id="1604"/>
      <w:bookmarkEnd w:id="1605"/>
      <w:bookmarkEnd w:id="1606"/>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7" w:name="_Toc69056835"/>
      <w:r>
        <w:rPr>
          <w:lang w:val="en-US"/>
        </w:rPr>
        <w:t>Experiments with the algorithm parameters</w:t>
      </w:r>
      <w:bookmarkEnd w:id="1607"/>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8"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08"/>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9"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09"/>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0" w:name="_Toc69056836"/>
      <w:r>
        <w:rPr>
          <w:lang w:val="en-US"/>
        </w:rPr>
        <w:t xml:space="preserve">Fitting </w:t>
      </w:r>
      <w:r w:rsidR="00923D89">
        <w:rPr>
          <w:lang w:val="en-US"/>
        </w:rPr>
        <w:t>with the help of</w:t>
      </w:r>
      <w:r>
        <w:rPr>
          <w:lang w:val="en-US"/>
        </w:rPr>
        <w:t xml:space="preserve"> the parameter space</w:t>
      </w:r>
      <w:bookmarkEnd w:id="1610"/>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4151841"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4151842"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4151843"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4151844" r:id="rId185"/>
              </w:object>
            </w:r>
          </w:p>
        </w:tc>
      </w:tr>
    </w:tbl>
    <w:p w:rsidR="00F328C7" w:rsidRDefault="00F328C7" w:rsidP="00F328C7">
      <w:pPr>
        <w:pStyle w:val="Legenda"/>
        <w:jc w:val="center"/>
        <w:rPr>
          <w:lang w:val="en-US"/>
        </w:rPr>
      </w:pPr>
      <w:bookmarkStart w:id="161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1"/>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2" w:name="_Toc69056837"/>
      <w:r>
        <w:rPr>
          <w:lang w:val="en-US"/>
        </w:rPr>
        <w:t>Application to irregular data</w:t>
      </w:r>
      <w:bookmarkEnd w:id="1612"/>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3" w:name="_Toc20335605"/>
      <w:bookmarkStart w:id="1614" w:name="_Toc69056838"/>
      <w:r>
        <w:rPr>
          <w:lang w:val="en-US"/>
        </w:rPr>
        <w:t>Stratigraphy</w:t>
      </w:r>
      <w:bookmarkEnd w:id="1613"/>
      <w:bookmarkEnd w:id="1614"/>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5" w:name="_Toc20335606"/>
      <w:bookmarkStart w:id="1616" w:name="_Ref33507942"/>
      <w:bookmarkStart w:id="1617" w:name="_Toc69056839"/>
      <w:r>
        <w:rPr>
          <w:lang w:val="en-US"/>
        </w:rPr>
        <w:t>Facies transition matrix</w:t>
      </w:r>
      <w:bookmarkEnd w:id="1615"/>
      <w:bookmarkEnd w:id="1616"/>
      <w:bookmarkEnd w:id="161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8" w:name="_Toc69056840"/>
      <w:r>
        <w:rPr>
          <w:lang w:val="en-US"/>
        </w:rPr>
        <w:t>Creating a FTM</w:t>
      </w:r>
      <w:bookmarkEnd w:id="1618"/>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19"/>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0"/>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1" w:name="_Toc20335607"/>
      <w:bookmarkStart w:id="1622" w:name="_Toc69056841"/>
      <w:r>
        <w:rPr>
          <w:lang w:val="en-US"/>
        </w:rPr>
        <w:t>Associating a category definition</w:t>
      </w:r>
      <w:bookmarkEnd w:id="1621"/>
      <w:bookmarkEnd w:id="1622"/>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4" w:name="_Ref536785791"/>
      <w:bookmarkStart w:id="1625" w:name="_Toc20335608"/>
      <w:bookmarkStart w:id="1626" w:name="_Toc69056842"/>
      <w:r>
        <w:rPr>
          <w:lang w:val="en-US"/>
        </w:rPr>
        <w:t>Entropy Cyclicity Analysis</w:t>
      </w:r>
      <w:bookmarkEnd w:id="1624"/>
      <w:bookmarkEnd w:id="1625"/>
      <w:bookmarkEnd w:id="1626"/>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7"/>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2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9" w:name="_Ref4151894"/>
      <w:bookmarkStart w:id="1630" w:name="_Toc20335609"/>
      <w:bookmarkStart w:id="1631" w:name="_Toc69056843"/>
      <w:r>
        <w:rPr>
          <w:lang w:val="en-US"/>
        </w:rPr>
        <w:lastRenderedPageBreak/>
        <w:t xml:space="preserve">Facies relationships </w:t>
      </w:r>
      <w:r w:rsidR="009C0C6D">
        <w:rPr>
          <w:lang w:val="en-US"/>
        </w:rPr>
        <w:t>diagram</w:t>
      </w:r>
      <w:bookmarkEnd w:id="1629"/>
      <w:bookmarkEnd w:id="1630"/>
      <w:bookmarkEnd w:id="163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4" w:name="_Ref11760591"/>
      <w:bookmarkStart w:id="1635" w:name="_Toc20335610"/>
      <w:bookmarkStart w:id="1636" w:name="_Toc69056844"/>
      <w:r>
        <w:rPr>
          <w:lang w:val="en-US"/>
        </w:rPr>
        <w:t>Transiography</w:t>
      </w:r>
      <w:bookmarkEnd w:id="1634"/>
      <w:bookmarkEnd w:id="1635"/>
      <w:bookmarkEnd w:id="1636"/>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7"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7"/>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8" w:name="_Ref3205443"/>
      <w:bookmarkStart w:id="1639" w:name="_Toc20335611"/>
      <w:bookmarkStart w:id="1640" w:name="_Toc69056845"/>
      <w:r>
        <w:rPr>
          <w:lang w:val="en-US"/>
        </w:rPr>
        <w:t>Markovian transiography</w:t>
      </w:r>
      <w:bookmarkEnd w:id="1638"/>
      <w:bookmarkEnd w:id="1639"/>
      <w:bookmarkEnd w:id="1640"/>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1"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1"/>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2" w:name="_Toc20335612"/>
      <w:bookmarkStart w:id="1643" w:name="_Toc69056846"/>
      <w:r>
        <w:rPr>
          <w:lang w:val="en-US"/>
        </w:rPr>
        <w:t xml:space="preserve">Facies relationship diagrams varying with </w:t>
      </w:r>
      <w:r w:rsidRPr="00207617">
        <w:rPr>
          <w:i/>
          <w:lang w:val="en-US"/>
        </w:rPr>
        <w:t>h</w:t>
      </w:r>
      <w:bookmarkEnd w:id="1642"/>
      <w:bookmarkEnd w:id="164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4"/>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5" w:name="_Toc69056847"/>
      <w:r>
        <w:rPr>
          <w:lang w:val="en-US"/>
        </w:rPr>
        <w:t>Vertical Proportion Curve</w:t>
      </w:r>
      <w:r w:rsidR="00290DBD">
        <w:rPr>
          <w:lang w:val="en-US"/>
        </w:rPr>
        <w:t xml:space="preserve"> (VPC)</w:t>
      </w:r>
      <w:bookmarkEnd w:id="1645"/>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6"/>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7" w:name="_Toc69056848"/>
      <w:r>
        <w:rPr>
          <w:lang w:val="en-US"/>
        </w:rPr>
        <w:t>Populating a volume with proportions</w:t>
      </w:r>
      <w:bookmarkEnd w:id="1647"/>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48"/>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0" w:name="_Toc524597999"/>
      <w:bookmarkStart w:id="1651" w:name="_Toc527725268"/>
      <w:bookmarkStart w:id="1652" w:name="_Toc535843100"/>
      <w:bookmarkStart w:id="1653" w:name="_Toc20335613"/>
      <w:bookmarkStart w:id="1654" w:name="_Toc13417326"/>
      <w:bookmarkStart w:id="1655" w:name="_Toc69056849"/>
      <w:r>
        <w:rPr>
          <w:lang w:val="en-US"/>
        </w:rPr>
        <w:t xml:space="preserve">Simple modeling </w:t>
      </w:r>
      <w:r w:rsidR="009012AA">
        <w:rPr>
          <w:lang w:val="en-US"/>
        </w:rPr>
        <w:t>techniques</w:t>
      </w:r>
      <w:bookmarkEnd w:id="1650"/>
      <w:bookmarkEnd w:id="1651"/>
      <w:bookmarkEnd w:id="1652"/>
      <w:bookmarkEnd w:id="1653"/>
      <w:bookmarkEnd w:id="1654"/>
      <w:bookmarkEnd w:id="16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6" w:name="_Ref524530026"/>
      <w:bookmarkStart w:id="1657" w:name="_Toc524598000"/>
      <w:bookmarkStart w:id="1658" w:name="_Toc527725269"/>
      <w:bookmarkStart w:id="1659" w:name="_Toc535843101"/>
      <w:bookmarkStart w:id="1660" w:name="_Toc20335614"/>
      <w:bookmarkStart w:id="1661" w:name="_Toc13417327"/>
      <w:bookmarkStart w:id="1662" w:name="_Toc69056850"/>
      <w:r>
        <w:rPr>
          <w:lang w:val="en-US"/>
        </w:rPr>
        <w:t>Nearest Neighbor Estimation (NN)</w:t>
      </w:r>
      <w:bookmarkEnd w:id="1656"/>
      <w:bookmarkEnd w:id="1657"/>
      <w:bookmarkEnd w:id="1658"/>
      <w:bookmarkEnd w:id="1659"/>
      <w:bookmarkEnd w:id="1660"/>
      <w:bookmarkEnd w:id="1661"/>
      <w:bookmarkEnd w:id="166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4" w:name="_Ref525147966"/>
      <w:bookmarkStart w:id="1665" w:name="_Toc524598001"/>
      <w:bookmarkStart w:id="1666" w:name="_Toc527725270"/>
      <w:bookmarkStart w:id="1667" w:name="_Toc535843102"/>
      <w:bookmarkStart w:id="1668" w:name="_Toc20335615"/>
      <w:bookmarkStart w:id="1669" w:name="_Toc13417328"/>
      <w:bookmarkStart w:id="1670" w:name="_Toc69056851"/>
      <w:r>
        <w:rPr>
          <w:lang w:val="en-US"/>
        </w:rPr>
        <w:t>Average Filter</w:t>
      </w:r>
      <w:bookmarkEnd w:id="1664"/>
      <w:bookmarkEnd w:id="1665"/>
      <w:bookmarkEnd w:id="1666"/>
      <w:bookmarkEnd w:id="1667"/>
      <w:bookmarkEnd w:id="1668"/>
      <w:bookmarkEnd w:id="1669"/>
      <w:bookmarkEnd w:id="1670"/>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1" w:name="_Toc524598002"/>
      <w:bookmarkStart w:id="1672" w:name="_Toc527725271"/>
      <w:bookmarkStart w:id="1673" w:name="_Toc535843103"/>
      <w:bookmarkStart w:id="1674" w:name="_Toc20335616"/>
      <w:bookmarkStart w:id="1675" w:name="_Toc13417329"/>
      <w:bookmarkStart w:id="1676" w:name="_Toc69056852"/>
      <w:r>
        <w:rPr>
          <w:lang w:val="en-US"/>
        </w:rPr>
        <w:lastRenderedPageBreak/>
        <w:t>Median Filter</w:t>
      </w:r>
      <w:bookmarkEnd w:id="1671"/>
      <w:bookmarkEnd w:id="1672"/>
      <w:bookmarkEnd w:id="1673"/>
      <w:bookmarkEnd w:id="1674"/>
      <w:bookmarkEnd w:id="1675"/>
      <w:bookmarkEnd w:id="1676"/>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7" w:name="_Toc69056853"/>
      <w:r>
        <w:rPr>
          <w:lang w:val="en-US"/>
        </w:rPr>
        <w:t>Gaussia</w:t>
      </w:r>
      <w:r w:rsidR="00C053B7">
        <w:rPr>
          <w:lang w:val="en-US"/>
        </w:rPr>
        <w:t xml:space="preserve">n </w:t>
      </w:r>
      <w:r w:rsidR="00C053B7" w:rsidRPr="00C053B7">
        <w:rPr>
          <w:lang w:val="en-US"/>
        </w:rPr>
        <w:t>F</w:t>
      </w:r>
      <w:r w:rsidRPr="00C053B7">
        <w:rPr>
          <w:lang w:val="en-US"/>
        </w:rPr>
        <w:t>ilter</w:t>
      </w:r>
      <w:bookmarkEnd w:id="1677"/>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69056854"/>
      <w:r>
        <w:rPr>
          <w:lang w:val="en-US"/>
        </w:rPr>
        <w:t>Estimation</w:t>
      </w:r>
      <w:bookmarkEnd w:id="1547"/>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69056855"/>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69056856"/>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69056857"/>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69056858"/>
      <w:r>
        <w:rPr>
          <w:lang w:val="en-US"/>
        </w:rPr>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69056859"/>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69056860"/>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69056861"/>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69056862"/>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69056863"/>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1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0"/>
      <w:r w:rsidRPr="001E35E0">
        <w:rPr>
          <w:lang w:val="en-US"/>
        </w:rPr>
        <w:t xml:space="preserve"> Defining a p.d.f. for a categorical variable</w:t>
      </w:r>
    </w:p>
    <w:p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69056865"/>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69056866"/>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69056868"/>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69056869"/>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69056870"/>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69056871"/>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69056872"/>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69056873"/>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69056874"/>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2356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2356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2356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2356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356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356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69056875"/>
      <w:bookmarkStart w:id="1972" w:name="_Toc487275155"/>
      <w:bookmarkStart w:id="1973" w:name="_Toc487288042"/>
      <w:bookmarkStart w:id="1974" w:name="_Toc502253732"/>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69056876"/>
      <w:r>
        <w:rPr>
          <w:lang w:val="en-US"/>
        </w:rPr>
        <w:t>Full c</w:t>
      </w:r>
      <w:r w:rsidR="000B5E77">
        <w:rPr>
          <w:lang w:val="en-US"/>
        </w:rPr>
        <w:t xml:space="preserve">okriging with </w:t>
      </w:r>
      <w:r w:rsidR="000B5E77" w:rsidRPr="000B5E77">
        <w:rPr>
          <w:rStyle w:val="SourceCodeChar"/>
        </w:rPr>
        <w:t>cokb3d</w:t>
      </w:r>
      <w:bookmarkEnd w:id="1972"/>
      <w:bookmarkEnd w:id="1973"/>
      <w:bookmarkEnd w:id="1974"/>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69056877"/>
      <w:bookmarkStart w:id="200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69056878"/>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Toc69056879"/>
      <w:r>
        <w:rPr>
          <w:lang w:val="en-US"/>
        </w:rPr>
        <w:t>Estimation of unvalued cells</w:t>
      </w:r>
      <w:r w:rsidR="000D7E54">
        <w:rPr>
          <w:lang w:val="en-US"/>
        </w:rPr>
        <w:t xml:space="preserve"> of a grid (NDV estimation)</w:t>
      </w:r>
      <w:bookmarkEnd w:id="2001"/>
      <w:bookmarkEnd w:id="2013"/>
      <w:bookmarkEnd w:id="2014"/>
      <w:bookmarkEnd w:id="2015"/>
      <w:bookmarkEnd w:id="2016"/>
      <w:bookmarkEnd w:id="2017"/>
      <w:bookmarkEnd w:id="2018"/>
      <w:bookmarkEnd w:id="2019"/>
      <w:bookmarkEnd w:id="2020"/>
      <w:bookmarkEnd w:id="2021"/>
      <w:bookmarkEnd w:id="202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92BE6" w:rsidRPr="000D7E54">
        <w:rPr>
          <w:b/>
          <w:lang w:val="en-US"/>
        </w:rPr>
        <w:t xml:space="preserve">Figure </w:t>
      </w:r>
      <w:r w:rsidR="00792BE6">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69056881"/>
      <w:r>
        <w:rPr>
          <w:lang w:val="en-US"/>
        </w:rPr>
        <w:t>Regression with CART</w:t>
      </w:r>
      <w:bookmarkEnd w:id="2041"/>
      <w:bookmarkEnd w:id="2042"/>
      <w:bookmarkEnd w:id="2043"/>
      <w:bookmarkEnd w:id="2044"/>
      <w:bookmarkEnd w:id="2045"/>
      <w:bookmarkEnd w:id="2046"/>
      <w:bookmarkEnd w:id="2047"/>
      <w:bookmarkEnd w:id="2048"/>
      <w:bookmarkEnd w:id="204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69056882"/>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69056883"/>
      <w:r>
        <w:rPr>
          <w:lang w:val="en-US"/>
        </w:rPr>
        <w:t>Factorial Kriging: filtering variographic structures</w:t>
      </w:r>
      <w:bookmarkEnd w:id="2059"/>
      <w:bookmarkEnd w:id="2060"/>
      <w:bookmarkEnd w:id="2061"/>
      <w:bookmarkEnd w:id="2062"/>
      <w:bookmarkEnd w:id="2063"/>
      <w:bookmarkEnd w:id="2064"/>
      <w:bookmarkEnd w:id="206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69056884"/>
      <w:r>
        <w:rPr>
          <w:lang w:val="en-US"/>
        </w:rPr>
        <w:t>Choosing a minimum distance between samples</w:t>
      </w:r>
      <w:bookmarkEnd w:id="2069"/>
      <w:bookmarkEnd w:id="2070"/>
      <w:bookmarkEnd w:id="2071"/>
      <w:bookmarkEnd w:id="2072"/>
      <w:bookmarkEnd w:id="2073"/>
      <w:bookmarkEnd w:id="2074"/>
      <w:bookmarkEnd w:id="207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69056885"/>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69056886"/>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099"/>
      <w:r w:rsidRPr="00DB3B72">
        <w:rPr>
          <w:lang w:val="en-US"/>
        </w:rPr>
        <w:t xml:space="preserve"> The sequential Gaussian simulation dialog.</w:t>
      </w:r>
    </w:p>
    <w:p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69056887"/>
      <w:r>
        <w:rPr>
          <w:lang w:val="en-US"/>
        </w:rPr>
        <w:t>Validating the simulation</w:t>
      </w:r>
      <w:bookmarkEnd w:id="2100"/>
      <w:bookmarkEnd w:id="2101"/>
      <w:bookmarkEnd w:id="2102"/>
      <w:bookmarkEnd w:id="2103"/>
      <w:bookmarkEnd w:id="2104"/>
      <w:bookmarkEnd w:id="2105"/>
      <w:bookmarkEnd w:id="2106"/>
      <w:bookmarkEnd w:id="2107"/>
      <w:bookmarkEnd w:id="2108"/>
      <w:bookmarkEnd w:id="2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69056888"/>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69056889"/>
      <w:r>
        <w:rPr>
          <w:lang w:val="en-US"/>
        </w:rPr>
        <w:t>Sequential Indicator Simulation (SISIM)</w:t>
      </w:r>
      <w:bookmarkEnd w:id="2122"/>
      <w:bookmarkEnd w:id="2123"/>
      <w:bookmarkEnd w:id="2124"/>
      <w:bookmarkEnd w:id="2125"/>
      <w:bookmarkEnd w:id="2126"/>
      <w:bookmarkEnd w:id="212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8" w:name="_Toc535843140"/>
      <w:bookmarkStart w:id="2129" w:name="_Toc20335653"/>
      <w:bookmarkStart w:id="2130" w:name="_Toc13417366"/>
      <w:bookmarkStart w:id="2131" w:name="_Toc69056890"/>
      <w:r>
        <w:rPr>
          <w:lang w:val="en-US"/>
        </w:rPr>
        <w:t>Choosing a SISIM routine</w:t>
      </w:r>
      <w:bookmarkEnd w:id="2128"/>
      <w:bookmarkEnd w:id="2129"/>
      <w:bookmarkEnd w:id="2130"/>
      <w:bookmarkEnd w:id="213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69056891"/>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0"/>
      <w:r w:rsidRPr="00511580">
        <w:rPr>
          <w:lang w:val="en-US"/>
        </w:rPr>
        <w:t xml:space="preserve"> Example of SISIM realization (continuous variable).</w:t>
      </w:r>
    </w:p>
    <w:p w:rsidR="00F81E5E" w:rsidRDefault="00F81E5E" w:rsidP="00F81E5E">
      <w:pPr>
        <w:pStyle w:val="Ttulo3"/>
        <w:rPr>
          <w:lang w:val="en-US"/>
        </w:rPr>
      </w:pPr>
      <w:bookmarkStart w:id="2141" w:name="_Toc535843142"/>
      <w:bookmarkStart w:id="2142" w:name="_Toc20335655"/>
      <w:bookmarkStart w:id="2143" w:name="_Toc13417368"/>
      <w:bookmarkStart w:id="2144" w:name="_Toc69056892"/>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7" w:name="_Toc535843143"/>
      <w:bookmarkStart w:id="2148" w:name="_Toc20335656"/>
      <w:bookmarkStart w:id="2149" w:name="_Toc13417369"/>
      <w:bookmarkStart w:id="2150" w:name="_Toc69056893"/>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4" w:name="_Toc535843144"/>
      <w:bookmarkStart w:id="2155" w:name="_Toc20335657"/>
      <w:bookmarkStart w:id="2156" w:name="_Toc13417370"/>
      <w:bookmarkStart w:id="2157" w:name="_Toc69056894"/>
      <w:r>
        <w:rPr>
          <w:lang w:val="en-US"/>
        </w:rPr>
        <w:t>Validating the simulation</w:t>
      </w:r>
      <w:bookmarkEnd w:id="2154"/>
      <w:bookmarkEnd w:id="2155"/>
      <w:bookmarkEnd w:id="2156"/>
      <w:bookmarkEnd w:id="215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8" w:name="_Toc535843145"/>
      <w:bookmarkStart w:id="2159" w:name="_Toc20335658"/>
      <w:bookmarkStart w:id="2160" w:name="_Toc13417371"/>
      <w:bookmarkStart w:id="2161" w:name="_Toc69056895"/>
      <w:r>
        <w:rPr>
          <w:lang w:val="en-US"/>
        </w:rPr>
        <w:lastRenderedPageBreak/>
        <w:t>Assessing uncertainty</w:t>
      </w:r>
      <w:bookmarkEnd w:id="2158"/>
      <w:bookmarkEnd w:id="2159"/>
      <w:bookmarkEnd w:id="2160"/>
      <w:bookmarkEnd w:id="216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2" w:name="_Toc20335659"/>
      <w:bookmarkStart w:id="2163" w:name="_Ref65775068"/>
      <w:bookmarkStart w:id="2164" w:name="_Ref66711840"/>
      <w:bookmarkStart w:id="2165" w:name="_Toc69056896"/>
      <w:r>
        <w:rPr>
          <w:lang w:val="en-US"/>
        </w:rPr>
        <w:t>Markov Chain Random Field Simulation (MCRF)</w:t>
      </w:r>
      <w:bookmarkEnd w:id="2162"/>
      <w:bookmarkEnd w:id="2163"/>
      <w:bookmarkEnd w:id="2164"/>
      <w:bookmarkEnd w:id="2165"/>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7" w:name="_Ref12265544"/>
      <w:bookmarkStart w:id="2168" w:name="_Toc20335660"/>
      <w:bookmarkStart w:id="2169" w:name="_Toc69056897"/>
      <w:r>
        <w:rPr>
          <w:lang w:val="en-US"/>
        </w:rPr>
        <w:t>Vertical-to-lateral transitions: t</w:t>
      </w:r>
      <w:r w:rsidR="003F0FB5">
        <w:rPr>
          <w:lang w:val="en-US"/>
        </w:rPr>
        <w:t>he gradation field</w:t>
      </w:r>
      <w:bookmarkEnd w:id="2167"/>
      <w:bookmarkEnd w:id="2168"/>
      <w:bookmarkEnd w:id="216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2" w:name="_Toc20335661"/>
      <w:bookmarkStart w:id="2173" w:name="_Toc69056898"/>
      <w:r>
        <w:rPr>
          <w:lang w:val="en-US"/>
        </w:rPr>
        <w:t>Computing the probabilities</w:t>
      </w:r>
      <w:r w:rsidR="006A427B">
        <w:rPr>
          <w:lang w:val="en-US"/>
        </w:rPr>
        <w:t xml:space="preserve"> for Monte Carlo draw</w:t>
      </w:r>
      <w:bookmarkEnd w:id="2172"/>
      <w:bookmarkEnd w:id="2173"/>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2356C"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5" w:name="_Toc20335662"/>
      <w:bookmarkStart w:id="2176" w:name="_Toc69056899"/>
      <w:r>
        <w:rPr>
          <w:lang w:val="en-US"/>
        </w:rPr>
        <w:t>Integrating secondary information</w:t>
      </w:r>
      <w:bookmarkEnd w:id="2175"/>
      <w:bookmarkEnd w:id="2176"/>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7"/>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8" w:name="_Toc69056900"/>
      <w:r>
        <w:rPr>
          <w:lang w:val="en-US"/>
        </w:rPr>
        <w:t>Running the simulation</w:t>
      </w:r>
      <w:bookmarkEnd w:id="2178"/>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0" w:name="_Toc69056901"/>
      <w:r>
        <w:rPr>
          <w:lang w:val="en-US"/>
        </w:rPr>
        <w:t>Data imputation with Markov Chans-Monte Carlo simulation (MCMC)</w:t>
      </w:r>
      <w:bookmarkEnd w:id="2180"/>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2"/>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4" w:name="_Toc69056902"/>
      <w:r>
        <w:rPr>
          <w:lang w:val="en-US"/>
        </w:rPr>
        <w:t>Validation</w:t>
      </w:r>
      <w:bookmarkEnd w:id="2184"/>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69056903"/>
      <w:r>
        <w:rPr>
          <w:lang w:val="en-US"/>
        </w:rPr>
        <w:t>The GeoGrid</w:t>
      </w:r>
      <w:bookmarkEnd w:id="2185"/>
      <w:bookmarkEnd w:id="2186"/>
      <w:bookmarkEnd w:id="2187"/>
      <w:bookmarkEnd w:id="2188"/>
      <w:bookmarkEnd w:id="2189"/>
      <w:bookmarkEnd w:id="2190"/>
      <w:bookmarkEnd w:id="2191"/>
      <w:bookmarkEnd w:id="21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69056904"/>
      <w:r>
        <w:rPr>
          <w:lang w:val="en-US"/>
        </w:rPr>
        <w:t>Implementation</w:t>
      </w:r>
      <w:bookmarkEnd w:id="2194"/>
      <w:bookmarkEnd w:id="2195"/>
      <w:bookmarkEnd w:id="2196"/>
      <w:bookmarkEnd w:id="2197"/>
      <w:bookmarkEnd w:id="21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69056905"/>
      <w:r>
        <w:rPr>
          <w:lang w:val="en-US"/>
        </w:rPr>
        <w:t>Face vertex order</w:t>
      </w:r>
      <w:bookmarkEnd w:id="2200"/>
      <w:bookmarkEnd w:id="2201"/>
      <w:bookmarkEnd w:id="2202"/>
      <w:bookmarkEnd w:id="2203"/>
      <w:bookmarkEnd w:id="22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69056906"/>
      <w:r>
        <w:rPr>
          <w:lang w:val="en-US"/>
        </w:rPr>
        <w:t>Mesh file format</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69056907"/>
      <w:r>
        <w:rPr>
          <w:lang w:val="en-US"/>
        </w:rPr>
        <w:t>Constructors</w:t>
      </w:r>
      <w:bookmarkEnd w:id="2211"/>
      <w:bookmarkEnd w:id="2212"/>
      <w:bookmarkEnd w:id="2213"/>
      <w:bookmarkEnd w:id="2214"/>
      <w:bookmarkEnd w:id="2215"/>
      <w:bookmarkEnd w:id="221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7"/>
      <w:r w:rsidRPr="00A22621">
        <w:rPr>
          <w:lang w:val="en-US"/>
        </w:rPr>
        <w:t xml:space="preserve"> How a GeoGrid appears in the project tree.</w:t>
      </w:r>
    </w:p>
    <w:p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69056908"/>
      <w:r>
        <w:rPr>
          <w:lang w:val="en-US"/>
        </w:rPr>
        <w:t>Proportional between top and base levels</w:t>
      </w:r>
      <w:bookmarkEnd w:id="2218"/>
      <w:bookmarkEnd w:id="2219"/>
      <w:bookmarkEnd w:id="2220"/>
      <w:bookmarkEnd w:id="2221"/>
      <w:bookmarkEnd w:id="2222"/>
      <w:bookmarkEnd w:id="222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5" w:name="_Toc20335669"/>
      <w:bookmarkStart w:id="2226" w:name="_Toc69056909"/>
      <w:r>
        <w:rPr>
          <w:lang w:val="en-US"/>
        </w:rPr>
        <w:t>Proportional between multiple horizons (multi-zone grid)</w:t>
      </w:r>
      <w:bookmarkEnd w:id="2225"/>
      <w:bookmarkEnd w:id="222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8" w:name="_Toc527725313"/>
      <w:bookmarkStart w:id="2229" w:name="_Toc535843152"/>
      <w:bookmarkStart w:id="2230" w:name="_Toc20335670"/>
      <w:bookmarkStart w:id="2231" w:name="_Toc13417378"/>
      <w:bookmarkStart w:id="2232" w:name="_Toc69056910"/>
      <w:r>
        <w:rPr>
          <w:lang w:val="en-US"/>
        </w:rPr>
        <w:t>(TODO) Importing mesh geometry</w:t>
      </w:r>
      <w:bookmarkEnd w:id="2228"/>
      <w:bookmarkEnd w:id="2229"/>
      <w:bookmarkEnd w:id="2230"/>
      <w:bookmarkEnd w:id="2231"/>
      <w:bookmarkEnd w:id="223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3" w:name="_Toc527725314"/>
      <w:bookmarkStart w:id="2234" w:name="_Toc535843153"/>
      <w:bookmarkStart w:id="2235" w:name="_Toc20335671"/>
      <w:bookmarkStart w:id="2236" w:name="_Toc13417379"/>
      <w:bookmarkStart w:id="2237" w:name="_Toc69056911"/>
      <w:r>
        <w:rPr>
          <w:lang w:val="en-US"/>
        </w:rPr>
        <w:lastRenderedPageBreak/>
        <w:t>Unfolding</w:t>
      </w:r>
      <w:bookmarkEnd w:id="2233"/>
      <w:bookmarkEnd w:id="2234"/>
      <w:bookmarkEnd w:id="2235"/>
      <w:bookmarkEnd w:id="2236"/>
      <w:bookmarkEnd w:id="223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38"/>
      <w:r w:rsidRPr="00530B01">
        <w:rPr>
          <w:lang w:val="en-US"/>
        </w:rPr>
        <w:t xml:space="preserve"> Illustration of the unfolding process</w:t>
      </w:r>
    </w:p>
    <w:p w:rsidR="004976FE" w:rsidRDefault="004976FE" w:rsidP="004976FE">
      <w:pPr>
        <w:jc w:val="both"/>
        <w:rPr>
          <w:lang w:val="en-US"/>
        </w:rPr>
      </w:pPr>
      <w:bookmarkStart w:id="223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1" w:name="_Toc535843154"/>
      <w:bookmarkStart w:id="2242" w:name="_Ref10037615"/>
      <w:bookmarkStart w:id="2243" w:name="_Toc20335672"/>
      <w:bookmarkStart w:id="2244" w:name="_Toc13417380"/>
      <w:bookmarkStart w:id="2245" w:name="_Toc69056912"/>
      <w:r>
        <w:rPr>
          <w:lang w:val="en-US"/>
        </w:rPr>
        <w:t>Accounting for cell volume bias</w:t>
      </w:r>
      <w:bookmarkEnd w:id="2241"/>
      <w:bookmarkEnd w:id="2242"/>
      <w:bookmarkEnd w:id="2243"/>
      <w:bookmarkEnd w:id="2244"/>
      <w:bookmarkEnd w:id="224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7" w:name="_Toc69056913"/>
      <w:r>
        <w:rPr>
          <w:lang w:val="en-US"/>
        </w:rPr>
        <w:t>Exporting to Eclipse Grid ASCII format (.grdecl)</w:t>
      </w:r>
      <w:bookmarkEnd w:id="2247"/>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49" w:name="_Ref54775695"/>
      <w:bookmarkStart w:id="2250" w:name="_Toc69056914"/>
      <w:bookmarkStart w:id="2251" w:name="_Toc524598038"/>
      <w:bookmarkStart w:id="2252" w:name="_Toc527725315"/>
      <w:bookmarkStart w:id="2253" w:name="_Toc535843155"/>
      <w:bookmarkStart w:id="2254" w:name="_Toc20335673"/>
      <w:bookmarkStart w:id="2255" w:name="_Toc13417381"/>
      <w:r>
        <w:rPr>
          <w:lang w:val="en-US"/>
        </w:rPr>
        <w:t>Geologic sections</w:t>
      </w:r>
      <w:bookmarkEnd w:id="2249"/>
      <w:bookmarkEnd w:id="2250"/>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6"/>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59" w:name="_Toc69056915"/>
      <w:r>
        <w:rPr>
          <w:lang w:val="en-US"/>
        </w:rPr>
        <w:lastRenderedPageBreak/>
        <w:t>Converting to a point set</w:t>
      </w:r>
      <w:bookmarkEnd w:id="2259"/>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0"/>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1" w:name="_Toc69056916"/>
      <w:r>
        <w:rPr>
          <w:lang w:val="en-US"/>
        </w:rPr>
        <w:t>Advanced geomodeling methods</w:t>
      </w:r>
      <w:bookmarkEnd w:id="2239"/>
      <w:bookmarkEnd w:id="2251"/>
      <w:bookmarkEnd w:id="2252"/>
      <w:bookmarkEnd w:id="2253"/>
      <w:bookmarkEnd w:id="2254"/>
      <w:bookmarkEnd w:id="2255"/>
      <w:bookmarkEnd w:id="2261"/>
    </w:p>
    <w:p w:rsidR="00056AC7" w:rsidRDefault="00056AC7" w:rsidP="00056AC7">
      <w:pPr>
        <w:pStyle w:val="Ttulo2"/>
        <w:rPr>
          <w:lang w:val="en-US"/>
        </w:rPr>
      </w:pPr>
      <w:bookmarkStart w:id="2262" w:name="_Toc524598039"/>
      <w:bookmarkStart w:id="2263" w:name="_Toc527725316"/>
      <w:bookmarkStart w:id="2264" w:name="_Toc535843156"/>
      <w:bookmarkStart w:id="2265" w:name="_Toc20335674"/>
      <w:bookmarkStart w:id="2266" w:name="_Toc13417382"/>
      <w:bookmarkStart w:id="2267" w:name="_Toc69056917"/>
      <w:r>
        <w:rPr>
          <w:lang w:val="en-US"/>
        </w:rPr>
        <w:t>Variographic Decomposition</w:t>
      </w:r>
      <w:bookmarkEnd w:id="2262"/>
      <w:bookmarkEnd w:id="2263"/>
      <w:bookmarkEnd w:id="2264"/>
      <w:bookmarkEnd w:id="2265"/>
      <w:bookmarkEnd w:id="2266"/>
      <w:bookmarkEnd w:id="226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8"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68"/>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9"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69"/>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0"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0"/>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1" w:name="_Toc512843368"/>
      <w:bookmarkStart w:id="2272" w:name="_Toc524598040"/>
      <w:bookmarkStart w:id="2273" w:name="_Toc527725317"/>
      <w:bookmarkStart w:id="2274" w:name="_Toc535843157"/>
      <w:bookmarkStart w:id="2275" w:name="_Toc20335675"/>
      <w:bookmarkStart w:id="2276" w:name="_Toc13417383"/>
      <w:bookmarkStart w:id="2277" w:name="_Toc69056918"/>
      <w:r w:rsidRPr="00134A96">
        <w:rPr>
          <w:strike/>
          <w:lang w:val="en-US"/>
        </w:rPr>
        <w:t xml:space="preserve">(WIP) </w:t>
      </w:r>
      <w:r w:rsidR="005F62AC" w:rsidRPr="00134A96">
        <w:rPr>
          <w:strike/>
          <w:lang w:val="en-US"/>
        </w:rPr>
        <w:t>Fast FK-less filtering with variographic structures</w:t>
      </w:r>
      <w:bookmarkEnd w:id="2271"/>
      <w:bookmarkEnd w:id="2272"/>
      <w:bookmarkEnd w:id="2273"/>
      <w:bookmarkEnd w:id="2274"/>
      <w:bookmarkEnd w:id="2275"/>
      <w:bookmarkEnd w:id="2276"/>
      <w:bookmarkEnd w:id="227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7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9" w:name="_Toc502253741"/>
      <w:bookmarkStart w:id="2280" w:name="_Toc493432975"/>
      <w:bookmarkStart w:id="2281" w:name="_Toc503638635"/>
      <w:bookmarkStart w:id="2282" w:name="_Toc512843369"/>
      <w:bookmarkStart w:id="2283" w:name="_Toc524598041"/>
      <w:bookmarkStart w:id="2284" w:name="_Toc527725318"/>
      <w:bookmarkStart w:id="2285" w:name="_Toc535843158"/>
      <w:bookmarkStart w:id="2286" w:name="_Toc20335676"/>
      <w:bookmarkStart w:id="2287" w:name="_Toc13417384"/>
      <w:bookmarkStart w:id="2288" w:name="_Toc69056919"/>
      <w:r>
        <w:rPr>
          <w:lang w:val="en-US"/>
        </w:rPr>
        <w:t>Tools</w:t>
      </w:r>
      <w:bookmarkEnd w:id="2279"/>
      <w:bookmarkEnd w:id="2280"/>
      <w:bookmarkEnd w:id="2281"/>
      <w:bookmarkEnd w:id="2282"/>
      <w:bookmarkEnd w:id="2283"/>
      <w:bookmarkEnd w:id="2284"/>
      <w:bookmarkEnd w:id="2285"/>
      <w:bookmarkEnd w:id="2286"/>
      <w:bookmarkEnd w:id="2287"/>
      <w:bookmarkEnd w:id="2288"/>
    </w:p>
    <w:p w:rsidR="009D6090" w:rsidRDefault="009D6090" w:rsidP="009D6090">
      <w:pPr>
        <w:pStyle w:val="Ttulo2"/>
        <w:rPr>
          <w:lang w:val="en-US"/>
        </w:rPr>
      </w:pPr>
      <w:bookmarkStart w:id="2289" w:name="_Ref492577401"/>
      <w:bookmarkStart w:id="2290" w:name="_Toc502253742"/>
      <w:bookmarkStart w:id="2291" w:name="_Toc493432976"/>
      <w:bookmarkStart w:id="2292" w:name="_Toc503638636"/>
      <w:bookmarkStart w:id="2293" w:name="_Toc512843370"/>
      <w:bookmarkStart w:id="2294" w:name="_Toc524598042"/>
      <w:bookmarkStart w:id="2295" w:name="_Toc527725319"/>
      <w:bookmarkStart w:id="2296" w:name="_Toc535843159"/>
      <w:bookmarkStart w:id="2297" w:name="_Toc20335677"/>
      <w:bookmarkStart w:id="2298" w:name="_Toc13417385"/>
      <w:bookmarkStart w:id="2299" w:name="_Toc69056920"/>
      <w:r>
        <w:rPr>
          <w:lang w:val="en-US"/>
        </w:rPr>
        <w:t>Image Jockey (Fourier image manipulation)</w:t>
      </w:r>
      <w:bookmarkEnd w:id="2289"/>
      <w:bookmarkEnd w:id="2290"/>
      <w:bookmarkEnd w:id="2291"/>
      <w:bookmarkEnd w:id="2292"/>
      <w:bookmarkEnd w:id="2293"/>
      <w:bookmarkEnd w:id="2294"/>
      <w:bookmarkEnd w:id="2295"/>
      <w:bookmarkEnd w:id="2296"/>
      <w:bookmarkEnd w:id="2297"/>
      <w:bookmarkEnd w:id="2298"/>
      <w:bookmarkEnd w:id="22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1" w:name="_Toc512843371"/>
      <w:bookmarkStart w:id="2302" w:name="_Toc524598043"/>
      <w:bookmarkStart w:id="2303" w:name="_Toc527725320"/>
      <w:bookmarkStart w:id="2304" w:name="_Toc535843160"/>
      <w:bookmarkStart w:id="2305" w:name="_Toc20335678"/>
      <w:bookmarkStart w:id="2306" w:name="_Toc13417386"/>
      <w:bookmarkStart w:id="2307" w:name="_Toc69056921"/>
      <w:r>
        <w:rPr>
          <w:lang w:val="en-US"/>
        </w:rPr>
        <w:lastRenderedPageBreak/>
        <w:t>SVD analysis of spatial frequency spectra</w:t>
      </w:r>
      <w:bookmarkEnd w:id="2301"/>
      <w:bookmarkEnd w:id="2302"/>
      <w:bookmarkEnd w:id="2303"/>
      <w:bookmarkEnd w:id="2304"/>
      <w:bookmarkEnd w:id="2305"/>
      <w:bookmarkEnd w:id="2306"/>
      <w:bookmarkEnd w:id="2307"/>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8" w:name="_Toc474158380"/>
      <w:bookmarkStart w:id="2309" w:name="_Toc487275159"/>
      <w:bookmarkStart w:id="2310" w:name="_Toc487288046"/>
      <w:bookmarkStart w:id="2311" w:name="_Toc502253743"/>
      <w:bookmarkStart w:id="2312" w:name="_Toc493432977"/>
      <w:bookmarkStart w:id="2313" w:name="_Toc503638637"/>
      <w:bookmarkStart w:id="2314" w:name="_Toc512843372"/>
      <w:bookmarkStart w:id="2315" w:name="_Toc524598044"/>
      <w:bookmarkStart w:id="2316" w:name="_Toc527725321"/>
      <w:bookmarkStart w:id="2317" w:name="_Toc535843161"/>
      <w:bookmarkStart w:id="2318" w:name="_Toc20335679"/>
      <w:bookmarkStart w:id="2319" w:name="_Toc13417387"/>
      <w:bookmarkStart w:id="2320" w:name="_Toc69056922"/>
      <w:r>
        <w:rPr>
          <w:lang w:val="en-US"/>
        </w:rPr>
        <w:t>Advanced topics</w:t>
      </w:r>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1" w:name="_Toc474158381"/>
      <w:bookmarkStart w:id="2322" w:name="_Toc487275160"/>
      <w:bookmarkStart w:id="2323" w:name="_Toc487288047"/>
      <w:bookmarkStart w:id="2324" w:name="_Toc502253744"/>
      <w:bookmarkStart w:id="2325" w:name="_Toc493432978"/>
      <w:bookmarkStart w:id="2326" w:name="_Toc503638638"/>
      <w:bookmarkStart w:id="2327" w:name="_Toc512843373"/>
      <w:bookmarkStart w:id="2328" w:name="_Toc524598045"/>
      <w:bookmarkStart w:id="2329" w:name="_Toc527725322"/>
      <w:bookmarkStart w:id="2330" w:name="_Toc535843162"/>
      <w:bookmarkStart w:id="2331" w:name="_Toc20335680"/>
      <w:bookmarkStart w:id="2332" w:name="_Toc13417388"/>
      <w:bookmarkStart w:id="2333" w:name="_Toc69056923"/>
      <w:r>
        <w:rPr>
          <w:lang w:val="en-US"/>
        </w:rPr>
        <w:t xml:space="preserve">(CONSIDERING) </w:t>
      </w:r>
      <w:r w:rsidR="009F7941">
        <w:rPr>
          <w:lang w:val="en-US"/>
        </w:rPr>
        <w:t>Workflow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4" w:name="_Ref466988839"/>
      <w:bookmarkStart w:id="2335" w:name="_Toc474158382"/>
      <w:bookmarkStart w:id="2336" w:name="_Toc487275161"/>
      <w:bookmarkStart w:id="2337" w:name="_Toc487288048"/>
      <w:bookmarkStart w:id="2338" w:name="_Toc502253745"/>
      <w:bookmarkStart w:id="2339" w:name="_Toc493432979"/>
      <w:bookmarkStart w:id="2340" w:name="_Toc503638639"/>
      <w:bookmarkStart w:id="2341" w:name="_Toc512843374"/>
      <w:bookmarkStart w:id="2342" w:name="_Toc524598046"/>
      <w:bookmarkStart w:id="2343" w:name="_Toc527725323"/>
      <w:bookmarkStart w:id="2344" w:name="_Toc535843163"/>
      <w:bookmarkStart w:id="2345" w:name="_Toc20335681"/>
      <w:bookmarkStart w:id="2346" w:name="_Toc13417389"/>
      <w:bookmarkStart w:id="2347" w:name="_Toc69056924"/>
      <w:r>
        <w:rPr>
          <w:lang w:val="en-US"/>
        </w:rPr>
        <w:t xml:space="preserve">(CONSIDERING) </w:t>
      </w:r>
      <w:r w:rsidR="009F7941">
        <w:rPr>
          <w:lang w:val="en-US"/>
        </w:rPr>
        <w:t>Extending GammaRay</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8" w:name="_Toc527725324"/>
      <w:bookmarkStart w:id="2349" w:name="_Toc535843164"/>
      <w:bookmarkStart w:id="2350" w:name="_Toc20335682"/>
      <w:bookmarkStart w:id="2351" w:name="_Toc13417390"/>
      <w:bookmarkStart w:id="2352" w:name="_Toc69056925"/>
      <w:r>
        <w:rPr>
          <w:lang w:val="en-US"/>
        </w:rPr>
        <w:t>Acknowledgements</w:t>
      </w:r>
      <w:bookmarkEnd w:id="2348"/>
      <w:bookmarkEnd w:id="2349"/>
      <w:bookmarkEnd w:id="2350"/>
      <w:bookmarkEnd w:id="2351"/>
      <w:bookmarkEnd w:id="23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3" w:name="_Toc474158383"/>
      <w:bookmarkStart w:id="2354" w:name="_Toc487275162"/>
      <w:bookmarkStart w:id="2355" w:name="_Toc487288049"/>
      <w:bookmarkStart w:id="2356" w:name="_Toc502253746"/>
      <w:bookmarkStart w:id="2357" w:name="_Toc493432980"/>
      <w:bookmarkStart w:id="2358" w:name="_Toc503638640"/>
      <w:bookmarkStart w:id="2359" w:name="_Toc512843375"/>
      <w:bookmarkStart w:id="2360" w:name="_Toc524598047"/>
      <w:bookmarkStart w:id="2361" w:name="_Toc527725325"/>
      <w:bookmarkStart w:id="2362" w:name="_Toc535843165"/>
      <w:bookmarkStart w:id="2363" w:name="_Toc20335683"/>
      <w:bookmarkStart w:id="2364" w:name="_Toc13417391"/>
      <w:bookmarkStart w:id="2365" w:name="_Toc69056926"/>
      <w:r w:rsidRPr="00F81E5E">
        <w:rPr>
          <w:lang w:val="en-US"/>
        </w:rPr>
        <w:t xml:space="preserve">(WIP) </w:t>
      </w:r>
      <w:r w:rsidR="00E44024" w:rsidRPr="00F81E5E">
        <w:rPr>
          <w:lang w:val="en-US"/>
        </w:rPr>
        <w:t>References</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56C" w:rsidRDefault="0082356C" w:rsidP="003172BA">
      <w:pPr>
        <w:spacing w:after="0" w:line="240" w:lineRule="auto"/>
      </w:pPr>
      <w:r>
        <w:separator/>
      </w:r>
    </w:p>
  </w:endnote>
  <w:endnote w:type="continuationSeparator" w:id="0">
    <w:p w:rsidR="0082356C" w:rsidRDefault="0082356C" w:rsidP="003172BA">
      <w:pPr>
        <w:spacing w:after="0" w:line="240" w:lineRule="auto"/>
      </w:pPr>
      <w:r>
        <w:continuationSeparator/>
      </w:r>
    </w:p>
  </w:endnote>
  <w:endnote w:type="continuationNotice" w:id="1">
    <w:p w:rsidR="0082356C" w:rsidRDefault="008235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733398" w:rsidRDefault="00733398">
        <w:pPr>
          <w:pStyle w:val="Rodap"/>
          <w:jc w:val="center"/>
        </w:pPr>
        <w:r>
          <w:fldChar w:fldCharType="begin"/>
        </w:r>
        <w:r>
          <w:instrText>PAGE   \* MERGEFORMAT</w:instrText>
        </w:r>
        <w:r>
          <w:fldChar w:fldCharType="separate"/>
        </w:r>
        <w:r w:rsidR="00372154">
          <w:rPr>
            <w:noProof/>
          </w:rPr>
          <w:t>76</w:t>
        </w:r>
        <w:r>
          <w:fldChar w:fldCharType="end"/>
        </w:r>
      </w:p>
    </w:sdtContent>
  </w:sdt>
  <w:p w:rsidR="00733398" w:rsidRDefault="0073339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56C" w:rsidRDefault="0082356C" w:rsidP="003172BA">
      <w:pPr>
        <w:spacing w:after="0" w:line="240" w:lineRule="auto"/>
      </w:pPr>
      <w:r>
        <w:separator/>
      </w:r>
    </w:p>
  </w:footnote>
  <w:footnote w:type="continuationSeparator" w:id="0">
    <w:p w:rsidR="0082356C" w:rsidRDefault="0082356C" w:rsidP="003172BA">
      <w:pPr>
        <w:spacing w:after="0" w:line="240" w:lineRule="auto"/>
      </w:pPr>
      <w:r>
        <w:continuationSeparator/>
      </w:r>
    </w:p>
  </w:footnote>
  <w:footnote w:type="continuationNotice" w:id="1">
    <w:p w:rsidR="0082356C" w:rsidRDefault="0082356C">
      <w:pPr>
        <w:spacing w:after="0" w:line="240" w:lineRule="auto"/>
      </w:pPr>
    </w:p>
  </w:footnote>
  <w:footnote w:id="2">
    <w:p w:rsidR="00733398" w:rsidRPr="00EC3EA0" w:rsidRDefault="0073339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398" w:rsidRPr="00C178AC" w:rsidRDefault="0073339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398" w:rsidRPr="00C178AC" w:rsidRDefault="0073339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33398" w:rsidRPr="00CB0484" w:rsidRDefault="0073339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398" w:rsidRDefault="0073339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34025"/>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18A63-5F0C-4FB4-A8B1-EF76B6E10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10</TotalTime>
  <Pages>187</Pages>
  <Words>59564</Words>
  <Characters>321648</Characters>
  <Application>Microsoft Office Word</Application>
  <DocSecurity>0</DocSecurity>
  <Lines>2680</Lines>
  <Paragraphs>7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88</cp:revision>
  <cp:lastPrinted>2018-09-19T22:42:00Z</cp:lastPrinted>
  <dcterms:created xsi:type="dcterms:W3CDTF">2016-07-19T11:12:00Z</dcterms:created>
  <dcterms:modified xsi:type="dcterms:W3CDTF">2021-06-0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